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F853A" w14:textId="77777777" w:rsidR="00564B85" w:rsidRPr="005F4DA7" w:rsidRDefault="008129CB" w:rsidP="00564B85">
      <w:pPr>
        <w:ind w:left="900" w:right="36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 w14:anchorId="6749F2F3"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26" type="#_x0000_t202" style="position:absolute;left:0;text-align:left;margin-left:314pt;margin-top:-40.75pt;width:140.75pt;height:38.95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">
            <v:textbox>
              <w:txbxContent>
                <w:p w14:paraId="03758092" w14:textId="77777777" w:rsidR="00B618F1" w:rsidRPr="00232CFE" w:rsidRDefault="00B618F1" w:rsidP="00564B85">
                  <w:pPr>
                    <w:rPr>
                      <w:b/>
                    </w:rPr>
                  </w:pPr>
                  <w:r w:rsidRPr="00232CFE">
                    <w:rPr>
                      <w:b/>
                    </w:rPr>
                    <w:t xml:space="preserve">Proposal Number </w:t>
                  </w:r>
                </w:p>
              </w:txbxContent>
            </v:textbox>
          </v:shape>
        </w:pict>
      </w:r>
      <w:r w:rsidR="00564B85" w:rsidRPr="005F4DA7">
        <w:rPr>
          <w:rFonts w:ascii="Times New Roman" w:hAnsi="Times New Roman" w:cs="Times New Roman"/>
          <w:noProof/>
        </w:rPr>
        <w:drawing>
          <wp:inline distT="0" distB="0" distL="0" distR="0" wp14:anchorId="1AFA3F94" wp14:editId="0D65C871">
            <wp:extent cx="687005" cy="729205"/>
            <wp:effectExtent l="19050" t="0" r="0" b="0"/>
            <wp:docPr id="1" name="Picture 1" descr="logo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a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05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6C030" w14:textId="77777777" w:rsidR="00564B85" w:rsidRPr="002C36AE" w:rsidRDefault="0089361F" w:rsidP="00564B85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2C36AE">
        <w:rPr>
          <w:rFonts w:ascii="Times New Roman" w:hAnsi="Times New Roman" w:cs="Times New Roman"/>
          <w:b/>
          <w:sz w:val="32"/>
          <w:szCs w:val="24"/>
        </w:rPr>
        <w:t xml:space="preserve">KMC Institutional Review Committee Ethical </w:t>
      </w:r>
      <w:r w:rsidR="00564B85" w:rsidRPr="002C36AE">
        <w:rPr>
          <w:rFonts w:ascii="Times New Roman" w:hAnsi="Times New Roman" w:cs="Times New Roman"/>
          <w:b/>
          <w:sz w:val="32"/>
          <w:szCs w:val="24"/>
        </w:rPr>
        <w:t xml:space="preserve">Approval Format </w:t>
      </w:r>
    </w:p>
    <w:p w14:paraId="67E7BB2A" w14:textId="77777777" w:rsidR="00564B85" w:rsidRPr="008C456A" w:rsidRDefault="00564B85" w:rsidP="000B7A4C">
      <w:pPr>
        <w:pStyle w:val="ListParagraph"/>
        <w:numPr>
          <w:ilvl w:val="2"/>
          <w:numId w:val="3"/>
        </w:numPr>
        <w:ind w:left="450"/>
        <w:jc w:val="both"/>
        <w:rPr>
          <w:rFonts w:ascii="Times New Roman" w:hAnsi="Times New Roman" w:cs="Times New Roman"/>
          <w:sz w:val="28"/>
          <w:szCs w:val="28"/>
        </w:rPr>
      </w:pPr>
      <w:r w:rsidRPr="008C456A">
        <w:rPr>
          <w:rFonts w:ascii="Times New Roman" w:hAnsi="Times New Roman" w:cs="Times New Roman"/>
          <w:b/>
          <w:sz w:val="28"/>
          <w:szCs w:val="28"/>
        </w:rPr>
        <w:t xml:space="preserve">Research Title: </w:t>
      </w:r>
    </w:p>
    <w:p w14:paraId="40043045" w14:textId="2FA251B1" w:rsidR="00564B85" w:rsidRPr="008C456A" w:rsidRDefault="00564B85" w:rsidP="000B7A4C">
      <w:pPr>
        <w:pStyle w:val="BodyTextIndent"/>
        <w:numPr>
          <w:ilvl w:val="2"/>
          <w:numId w:val="3"/>
        </w:numPr>
        <w:spacing w:line="360" w:lineRule="auto"/>
        <w:ind w:left="45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Detail </w:t>
      </w:r>
      <w:r w:rsidR="0012431A" w:rsidRPr="008C456A">
        <w:rPr>
          <w:b/>
          <w:sz w:val="28"/>
          <w:szCs w:val="28"/>
        </w:rPr>
        <w:t>i</w:t>
      </w:r>
      <w:r w:rsidRPr="008C456A">
        <w:rPr>
          <w:b/>
          <w:sz w:val="28"/>
          <w:szCs w:val="28"/>
        </w:rPr>
        <w:t xml:space="preserve">nformation of PI/Co-PI/Other </w:t>
      </w:r>
      <w:r w:rsidR="002C36AE">
        <w:rPr>
          <w:b/>
          <w:sz w:val="28"/>
          <w:szCs w:val="28"/>
        </w:rPr>
        <w:t>p</w:t>
      </w:r>
      <w:r w:rsidRPr="008C456A">
        <w:rPr>
          <w:b/>
          <w:sz w:val="28"/>
          <w:szCs w:val="28"/>
        </w:rPr>
        <w:t xml:space="preserve">ersons responsible for the proposed research: </w:t>
      </w:r>
    </w:p>
    <w:tbl>
      <w:tblPr>
        <w:tblStyle w:val="TableGrid"/>
        <w:tblW w:w="10725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540"/>
        <w:gridCol w:w="2547"/>
        <w:gridCol w:w="1233"/>
        <w:gridCol w:w="1800"/>
        <w:gridCol w:w="1540"/>
        <w:gridCol w:w="1430"/>
        <w:gridCol w:w="1635"/>
      </w:tblGrid>
      <w:tr w:rsidR="00564B85" w:rsidRPr="008C456A" w14:paraId="3619470A" w14:textId="77777777" w:rsidTr="000760CC">
        <w:trPr>
          <w:trHeight w:val="1058"/>
        </w:trPr>
        <w:tc>
          <w:tcPr>
            <w:tcW w:w="540" w:type="dxa"/>
          </w:tcPr>
          <w:p w14:paraId="7BBCA420" w14:textId="77777777" w:rsidR="00564B85" w:rsidRPr="008C456A" w:rsidRDefault="00D7706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S.N.</w:t>
            </w:r>
            <w:r w:rsidR="00564B85" w:rsidRPr="008C456A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0EF15065" w14:textId="77777777" w:rsidR="00564B85" w:rsidRPr="008C456A" w:rsidRDefault="00564B85" w:rsidP="00D7706F">
            <w:pPr>
              <w:pStyle w:val="BodyTextIndent"/>
              <w:spacing w:line="360" w:lineRule="auto"/>
              <w:ind w:left="0"/>
              <w:jc w:val="center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5AA5F467" w14:textId="77777777" w:rsidR="00564B85" w:rsidRPr="008C456A" w:rsidRDefault="000B7A4C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Institute</w:t>
            </w:r>
          </w:p>
        </w:tc>
        <w:tc>
          <w:tcPr>
            <w:tcW w:w="1800" w:type="dxa"/>
          </w:tcPr>
          <w:p w14:paraId="2B9DF8B9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 xml:space="preserve"> Department </w:t>
            </w:r>
          </w:p>
        </w:tc>
        <w:tc>
          <w:tcPr>
            <w:tcW w:w="1540" w:type="dxa"/>
          </w:tcPr>
          <w:p w14:paraId="665B9ADC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 xml:space="preserve">Mobile Number </w:t>
            </w:r>
          </w:p>
        </w:tc>
        <w:tc>
          <w:tcPr>
            <w:tcW w:w="1430" w:type="dxa"/>
          </w:tcPr>
          <w:p w14:paraId="6350D8F7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>Email</w:t>
            </w:r>
          </w:p>
        </w:tc>
        <w:tc>
          <w:tcPr>
            <w:tcW w:w="1635" w:type="dxa"/>
          </w:tcPr>
          <w:p w14:paraId="2FA05CEA" w14:textId="77777777" w:rsidR="00564B85" w:rsidRPr="008C456A" w:rsidRDefault="00564B85" w:rsidP="00D7706F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  <w:r w:rsidRPr="008C456A">
              <w:rPr>
                <w:b/>
                <w:sz w:val="28"/>
                <w:szCs w:val="28"/>
              </w:rPr>
              <w:t xml:space="preserve">Signature </w:t>
            </w:r>
          </w:p>
        </w:tc>
      </w:tr>
      <w:tr w:rsidR="00564B85" w:rsidRPr="008C456A" w14:paraId="2C0359D7" w14:textId="77777777" w:rsidTr="000760CC">
        <w:trPr>
          <w:trHeight w:val="1058"/>
        </w:trPr>
        <w:tc>
          <w:tcPr>
            <w:tcW w:w="540" w:type="dxa"/>
          </w:tcPr>
          <w:p w14:paraId="02C70FCC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29B5AB53" w14:textId="77777777" w:rsidR="00390039" w:rsidRPr="008C456A" w:rsidRDefault="00390039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397A5B0F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26041901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540" w:type="dxa"/>
          </w:tcPr>
          <w:p w14:paraId="06400AF1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61F06F47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5FE9EBAE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7D659F" w:rsidRPr="008C456A" w14:paraId="6DDF0BAD" w14:textId="77777777" w:rsidTr="000760CC">
        <w:trPr>
          <w:trHeight w:val="1058"/>
        </w:trPr>
        <w:tc>
          <w:tcPr>
            <w:tcW w:w="540" w:type="dxa"/>
          </w:tcPr>
          <w:p w14:paraId="179A489A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14DFF7F7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6F388529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66596C34" w14:textId="77777777" w:rsidR="00D47405" w:rsidRPr="008C456A" w:rsidRDefault="00D47405" w:rsidP="00565FA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0" w:type="dxa"/>
          </w:tcPr>
          <w:p w14:paraId="0F98FFE7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7B9E01CD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77B82136" w14:textId="77777777" w:rsidR="007D659F" w:rsidRPr="008C456A" w:rsidRDefault="007D659F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B618F1" w:rsidRPr="008C456A" w14:paraId="15C8F63D" w14:textId="77777777" w:rsidTr="000760CC">
        <w:trPr>
          <w:trHeight w:val="1096"/>
        </w:trPr>
        <w:tc>
          <w:tcPr>
            <w:tcW w:w="540" w:type="dxa"/>
          </w:tcPr>
          <w:p w14:paraId="20CFDDD1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617D590A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20CDC4BA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1100E339" w14:textId="77777777" w:rsidR="00B618F1" w:rsidRPr="008C456A" w:rsidRDefault="00B618F1" w:rsidP="00B618F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0" w:type="dxa"/>
          </w:tcPr>
          <w:p w14:paraId="6A19B867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77C4382F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3DAC4B13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B618F1" w:rsidRPr="008C456A" w14:paraId="7036F8C9" w14:textId="77777777" w:rsidTr="000760CC">
        <w:trPr>
          <w:trHeight w:val="1096"/>
        </w:trPr>
        <w:tc>
          <w:tcPr>
            <w:tcW w:w="540" w:type="dxa"/>
          </w:tcPr>
          <w:p w14:paraId="599B4FEF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3656727F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2D73307B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371796F5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540" w:type="dxa"/>
          </w:tcPr>
          <w:p w14:paraId="1F06F84B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69700D11" w14:textId="77777777" w:rsidR="00B618F1" w:rsidRPr="008C456A" w:rsidRDefault="00B618F1" w:rsidP="00B618F1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0AB22B62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  <w:tr w:rsidR="00B618F1" w:rsidRPr="008C456A" w14:paraId="38822462" w14:textId="77777777" w:rsidTr="000760CC">
        <w:trPr>
          <w:trHeight w:val="1096"/>
        </w:trPr>
        <w:tc>
          <w:tcPr>
            <w:tcW w:w="540" w:type="dxa"/>
          </w:tcPr>
          <w:p w14:paraId="07F31AFA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547" w:type="dxa"/>
            <w:tcBorders>
              <w:right w:val="single" w:sz="4" w:space="0" w:color="auto"/>
            </w:tcBorders>
          </w:tcPr>
          <w:p w14:paraId="145EA84A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233" w:type="dxa"/>
            <w:tcBorders>
              <w:left w:val="single" w:sz="4" w:space="0" w:color="auto"/>
            </w:tcBorders>
          </w:tcPr>
          <w:p w14:paraId="0E6ACC98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800" w:type="dxa"/>
          </w:tcPr>
          <w:p w14:paraId="32378F0E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540" w:type="dxa"/>
          </w:tcPr>
          <w:p w14:paraId="1877C988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430" w:type="dxa"/>
          </w:tcPr>
          <w:p w14:paraId="467B17C9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1635" w:type="dxa"/>
          </w:tcPr>
          <w:p w14:paraId="7B4C4864" w14:textId="77777777" w:rsidR="00B618F1" w:rsidRPr="008C456A" w:rsidRDefault="00B618F1" w:rsidP="00565FA6">
            <w:pPr>
              <w:pStyle w:val="BodyTextIndent"/>
              <w:spacing w:line="360" w:lineRule="auto"/>
              <w:ind w:left="0"/>
              <w:rPr>
                <w:b/>
                <w:sz w:val="28"/>
                <w:szCs w:val="28"/>
              </w:rPr>
            </w:pPr>
          </w:p>
        </w:tc>
      </w:tr>
    </w:tbl>
    <w:p w14:paraId="73BA8769" w14:textId="77777777" w:rsidR="00564B85" w:rsidRPr="008C456A" w:rsidRDefault="00564B8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55E9AFBE" w14:textId="77777777" w:rsidR="00564B85" w:rsidRPr="008C456A" w:rsidRDefault="00564B8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0107FBBF" w14:textId="77777777" w:rsidR="004E04BB" w:rsidRPr="008C456A" w:rsidRDefault="004E04BB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2A517B32" w14:textId="77777777" w:rsidR="00F028B5" w:rsidRPr="008C456A" w:rsidRDefault="00F028B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12EFF879" w14:textId="77777777" w:rsidR="00F028B5" w:rsidRPr="008C456A" w:rsidRDefault="00F028B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1B1BE7A1" w14:textId="77777777" w:rsidR="00F028B5" w:rsidRPr="008C456A" w:rsidRDefault="00F028B5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</w:p>
    <w:p w14:paraId="1891C706" w14:textId="77777777" w:rsidR="00564B85" w:rsidRPr="008C456A" w:rsidRDefault="00564B85" w:rsidP="005F4DA7">
      <w:pPr>
        <w:pStyle w:val="BodyTextIndent"/>
        <w:spacing w:line="360" w:lineRule="auto"/>
        <w:ind w:left="810" w:hanging="81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3. Proposal Summary (maximum 500 words)</w:t>
      </w:r>
      <w:r w:rsidR="00D7706F" w:rsidRPr="008C456A">
        <w:rPr>
          <w:b/>
          <w:sz w:val="28"/>
          <w:szCs w:val="28"/>
        </w:rPr>
        <w:t>:</w:t>
      </w:r>
    </w:p>
    <w:p w14:paraId="2B8CDD80" w14:textId="77777777" w:rsidR="00564B85" w:rsidRPr="008C456A" w:rsidRDefault="008129CB" w:rsidP="00564B85">
      <w:pPr>
        <w:pStyle w:val="BodyTextIndent"/>
        <w:spacing w:line="360" w:lineRule="auto"/>
        <w:ind w:left="810"/>
        <w:rPr>
          <w:b/>
          <w:sz w:val="28"/>
          <w:szCs w:val="28"/>
        </w:rPr>
      </w:pPr>
      <w:r>
        <w:rPr>
          <w:noProof/>
          <w:sz w:val="28"/>
          <w:szCs w:val="28"/>
        </w:rPr>
        <w:pict w14:anchorId="14C748F5">
          <v:shape id="Text Box 16" o:spid="_x0000_s1027" type="#_x0000_t202" style="position:absolute;left:0;text-align:left;margin-left:-5.25pt;margin-top:12.7pt;width:491.65pt;height:572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">
            <v:textbox style="mso-next-textbox:#Text Box 16">
              <w:txbxContent>
                <w:p w14:paraId="0F196140" w14:textId="77777777" w:rsidR="00B618F1" w:rsidRPr="00F9359B" w:rsidRDefault="00B618F1" w:rsidP="008B4EA6">
                  <w:pPr>
                    <w:pStyle w:val="BodyTextIndent"/>
                    <w:spacing w:line="276" w:lineRule="auto"/>
                    <w:ind w:left="0"/>
                    <w:contextualSpacing/>
                    <w:rPr>
                      <w:rFonts w:asciiTheme="minorHAnsi" w:hAnsiTheme="minorHAnsi"/>
                      <w:szCs w:val="24"/>
                    </w:rPr>
                  </w:pPr>
                </w:p>
                <w:p w14:paraId="5BB48793" w14:textId="77777777" w:rsidR="00B618F1" w:rsidRPr="00B56165" w:rsidRDefault="00B618F1" w:rsidP="008B4EA6">
                  <w:pPr>
                    <w:contextualSpacing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37C1FC80" w14:textId="77777777" w:rsidR="00B618F1" w:rsidRDefault="00B618F1" w:rsidP="008B4EA6"/>
                <w:p w14:paraId="28009C22" w14:textId="77777777" w:rsidR="00B618F1" w:rsidRDefault="00B618F1" w:rsidP="00C401AB">
                  <w:pPr>
                    <w:autoSpaceDE w:val="0"/>
                    <w:autoSpaceDN w:val="0"/>
                    <w:adjustRightInd w:val="0"/>
                    <w:spacing w:after="0" w:line="360" w:lineRule="auto"/>
                    <w:rPr>
                      <w:rFonts w:eastAsia="AdvTimes" w:cs="Times New Roman"/>
                      <w:sz w:val="24"/>
                      <w:szCs w:val="24"/>
                      <w:lang w:bidi="ar-SA"/>
                    </w:rPr>
                  </w:pPr>
                </w:p>
                <w:p w14:paraId="3A7291D4" w14:textId="77777777" w:rsidR="00B618F1" w:rsidRPr="00F9359B" w:rsidRDefault="00B618F1" w:rsidP="00C401AB">
                  <w:pPr>
                    <w:autoSpaceDE w:val="0"/>
                    <w:autoSpaceDN w:val="0"/>
                    <w:adjustRightInd w:val="0"/>
                    <w:spacing w:after="0" w:line="480" w:lineRule="auto"/>
                    <w:rPr>
                      <w:rFonts w:eastAsia="AdvTimes" w:cs="Times New Roman"/>
                      <w:sz w:val="24"/>
                      <w:szCs w:val="24"/>
                      <w:lang w:bidi="ar-SA"/>
                    </w:rPr>
                  </w:pPr>
                </w:p>
                <w:p w14:paraId="585144CF" w14:textId="77777777" w:rsidR="00B618F1" w:rsidRPr="00115BBE" w:rsidRDefault="00B618F1" w:rsidP="00564B85"/>
              </w:txbxContent>
            </v:textbox>
          </v:shape>
        </w:pict>
      </w:r>
    </w:p>
    <w:p w14:paraId="561A4F0D" w14:textId="77777777" w:rsidR="00564B85" w:rsidRPr="008C456A" w:rsidRDefault="00564B85" w:rsidP="00564B85">
      <w:pPr>
        <w:pStyle w:val="BodyTextIndent"/>
        <w:numPr>
          <w:ilvl w:val="2"/>
          <w:numId w:val="3"/>
        </w:numPr>
        <w:spacing w:line="360" w:lineRule="auto"/>
        <w:ind w:hanging="2790"/>
        <w:rPr>
          <w:b/>
          <w:sz w:val="28"/>
          <w:szCs w:val="28"/>
        </w:rPr>
      </w:pPr>
    </w:p>
    <w:p w14:paraId="4A579C39" w14:textId="77777777" w:rsidR="00564B85" w:rsidRPr="008C456A" w:rsidRDefault="00564B85" w:rsidP="00564B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11077B" w14:textId="77777777" w:rsidR="00564B85" w:rsidRPr="008C456A" w:rsidRDefault="00564B85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E58CC2F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F9DDA06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5C205CC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F65596B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4E2456CE" w14:textId="77777777" w:rsidR="00C72ABE" w:rsidRPr="008C456A" w:rsidRDefault="00C72AB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322FD1E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0555166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420864D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ECD266B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F47A6D2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AD798DC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C101034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F4A8465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8C5C094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579B5D9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94215A1" w14:textId="77777777" w:rsidR="00C63F90" w:rsidRPr="008C456A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7744AC7C" w14:textId="3F934F22" w:rsidR="00C63F90" w:rsidRDefault="00C63F90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14F9F59" w14:textId="77777777" w:rsidR="002E68DE" w:rsidRPr="008C456A" w:rsidRDefault="002E68DE" w:rsidP="00564B85">
      <w:pPr>
        <w:ind w:left="900" w:right="36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7CF9B8C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Introduction</w:t>
      </w:r>
      <w:r w:rsidR="00AF4EA2" w:rsidRPr="008C456A">
        <w:rPr>
          <w:b/>
          <w:sz w:val="28"/>
          <w:szCs w:val="28"/>
        </w:rPr>
        <w:t xml:space="preserve"> </w:t>
      </w:r>
      <w:r w:rsidRPr="008C456A">
        <w:rPr>
          <w:b/>
          <w:sz w:val="28"/>
          <w:szCs w:val="28"/>
        </w:rPr>
        <w:t>(maximum 500 words)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42"/>
      </w:tblGrid>
      <w:tr w:rsidR="00564B85" w:rsidRPr="008C456A" w14:paraId="59EBC998" w14:textId="77777777" w:rsidTr="00C83C42">
        <w:trPr>
          <w:trHeight w:val="9368"/>
          <w:jc w:val="center"/>
        </w:trPr>
        <w:tc>
          <w:tcPr>
            <w:tcW w:w="9942" w:type="dxa"/>
          </w:tcPr>
          <w:p w14:paraId="528F2E30" w14:textId="77777777" w:rsidR="00564B85" w:rsidRPr="008C456A" w:rsidRDefault="00564B85" w:rsidP="00F028B5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</w:tr>
    </w:tbl>
    <w:p w14:paraId="45A1A41C" w14:textId="77777777" w:rsidR="00564B85" w:rsidRPr="008C456A" w:rsidRDefault="00564B85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6521A27B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5663407E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38AE0C9F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08270A5B" w14:textId="77777777" w:rsidR="00C72ABE" w:rsidRPr="008C456A" w:rsidRDefault="00C72ABE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5CC4E953" w14:textId="77777777" w:rsidR="00F028B5" w:rsidRPr="008C456A" w:rsidRDefault="00F028B5" w:rsidP="00564B85">
      <w:pPr>
        <w:pStyle w:val="BodyTextIndent"/>
        <w:spacing w:line="360" w:lineRule="auto"/>
        <w:ind w:left="525"/>
        <w:rPr>
          <w:color w:val="FF0000"/>
          <w:sz w:val="28"/>
          <w:szCs w:val="28"/>
        </w:rPr>
      </w:pPr>
    </w:p>
    <w:p w14:paraId="4159DDA3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Statement of the Problem and Rationale / Justification</w:t>
      </w:r>
      <w:r w:rsidR="00AF4EA2" w:rsidRPr="008C456A">
        <w:rPr>
          <w:b/>
          <w:sz w:val="28"/>
          <w:szCs w:val="28"/>
        </w:rPr>
        <w:t xml:space="preserve"> (maximum 3</w:t>
      </w:r>
      <w:r w:rsidRPr="008C456A">
        <w:rPr>
          <w:b/>
          <w:sz w:val="28"/>
          <w:szCs w:val="28"/>
        </w:rPr>
        <w:t>00 words)</w:t>
      </w:r>
    </w:p>
    <w:tbl>
      <w:tblPr>
        <w:tblW w:w="954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40"/>
      </w:tblGrid>
      <w:tr w:rsidR="00564B85" w:rsidRPr="008C456A" w14:paraId="09378DA5" w14:textId="77777777" w:rsidTr="00457ED9">
        <w:trPr>
          <w:trHeight w:val="971"/>
        </w:trPr>
        <w:tc>
          <w:tcPr>
            <w:tcW w:w="9540" w:type="dxa"/>
          </w:tcPr>
          <w:p w14:paraId="2F98851E" w14:textId="77777777" w:rsidR="00364443" w:rsidRPr="008C456A" w:rsidRDefault="00364443" w:rsidP="006116CD">
            <w:pPr>
              <w:pStyle w:val="BodyTextIndent"/>
              <w:spacing w:line="480" w:lineRule="auto"/>
              <w:ind w:left="0"/>
              <w:rPr>
                <w:color w:val="FF0000"/>
                <w:sz w:val="28"/>
                <w:szCs w:val="28"/>
              </w:rPr>
            </w:pPr>
          </w:p>
        </w:tc>
      </w:tr>
    </w:tbl>
    <w:p w14:paraId="334199D5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>Research Objectives:</w:t>
      </w:r>
    </w:p>
    <w:p w14:paraId="76B73E44" w14:textId="77777777" w:rsidR="006116CD" w:rsidRPr="008C456A" w:rsidRDefault="006116CD" w:rsidP="00564B85">
      <w:pPr>
        <w:pStyle w:val="BodyTextIndent"/>
        <w:spacing w:line="360" w:lineRule="auto"/>
        <w:ind w:left="720"/>
        <w:rPr>
          <w:b/>
          <w:sz w:val="28"/>
          <w:szCs w:val="28"/>
        </w:rPr>
      </w:pPr>
    </w:p>
    <w:p w14:paraId="6EDCB840" w14:textId="77777777" w:rsidR="00564B85" w:rsidRPr="008C456A" w:rsidRDefault="00564B85" w:rsidP="00564B85">
      <w:pPr>
        <w:pStyle w:val="BodyTextIndent"/>
        <w:spacing w:line="360" w:lineRule="auto"/>
        <w:ind w:left="72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General </w:t>
      </w:r>
    </w:p>
    <w:tbl>
      <w:tblPr>
        <w:tblW w:w="0" w:type="auto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8"/>
      </w:tblGrid>
      <w:tr w:rsidR="00564B85" w:rsidRPr="008C456A" w14:paraId="1437C303" w14:textId="77777777" w:rsidTr="002E68DE">
        <w:trPr>
          <w:trHeight w:val="1295"/>
        </w:trPr>
        <w:tc>
          <w:tcPr>
            <w:tcW w:w="8658" w:type="dxa"/>
          </w:tcPr>
          <w:p w14:paraId="249571B4" w14:textId="77777777" w:rsidR="00564B85" w:rsidRPr="008C456A" w:rsidRDefault="00564B85" w:rsidP="00C50495">
            <w:pPr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color w:val="131413"/>
                <w:sz w:val="28"/>
                <w:szCs w:val="28"/>
                <w:lang w:bidi="ar-SA"/>
              </w:rPr>
            </w:pPr>
          </w:p>
        </w:tc>
      </w:tr>
    </w:tbl>
    <w:p w14:paraId="3A40FB8B" w14:textId="77777777" w:rsidR="00564B85" w:rsidRPr="008C456A" w:rsidRDefault="00564B85" w:rsidP="00564B85">
      <w:pPr>
        <w:pStyle w:val="BodyTextIndent"/>
        <w:spacing w:line="360" w:lineRule="auto"/>
        <w:ind w:left="72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Specific </w:t>
      </w:r>
    </w:p>
    <w:tbl>
      <w:tblPr>
        <w:tblW w:w="0" w:type="auto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58"/>
      </w:tblGrid>
      <w:tr w:rsidR="00564B85" w:rsidRPr="008C456A" w14:paraId="70D185AC" w14:textId="77777777" w:rsidTr="002E68DE">
        <w:trPr>
          <w:trHeight w:val="2240"/>
        </w:trPr>
        <w:tc>
          <w:tcPr>
            <w:tcW w:w="8658" w:type="dxa"/>
          </w:tcPr>
          <w:p w14:paraId="69FED8D6" w14:textId="77777777" w:rsidR="00364443" w:rsidRPr="008C456A" w:rsidRDefault="00364443" w:rsidP="00F028B5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310201F5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ind w:left="45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>Research Design and Methodology</w:t>
      </w:r>
    </w:p>
    <w:p w14:paraId="3511F231" w14:textId="77777777" w:rsidR="00564B85" w:rsidRPr="008C456A" w:rsidRDefault="008129CB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>
        <w:rPr>
          <w:noProof/>
          <w:color w:val="FF0000"/>
          <w:sz w:val="28"/>
          <w:szCs w:val="28"/>
        </w:rPr>
        <w:pict w14:anchorId="3C46916E">
          <v:shape id="Text Box 13" o:spid="_x0000_s1028" type="#_x0000_t202" style="position:absolute;left:0;text-align:left;margin-left:3.5pt;margin-top:16.75pt;width:438.65pt;height:41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">
            <v:textbox>
              <w:txbxContent>
                <w:p w14:paraId="1433E91B" w14:textId="77777777" w:rsidR="00B618F1" w:rsidRDefault="00B618F1" w:rsidP="00564B85"/>
              </w:txbxContent>
            </v:textbox>
          </v:shape>
        </w:pict>
      </w:r>
      <w:r w:rsidR="00D7706F" w:rsidRPr="008C456A">
        <w:rPr>
          <w:b/>
          <w:sz w:val="28"/>
          <w:szCs w:val="28"/>
        </w:rPr>
        <w:t xml:space="preserve">7.1 </w:t>
      </w:r>
      <w:r w:rsidR="00564B85" w:rsidRPr="008C456A">
        <w:rPr>
          <w:b/>
          <w:sz w:val="28"/>
          <w:szCs w:val="28"/>
        </w:rPr>
        <w:t xml:space="preserve">Study Design: </w:t>
      </w:r>
    </w:p>
    <w:p w14:paraId="0C8501A5" w14:textId="77777777" w:rsidR="00564B85" w:rsidRPr="008C456A" w:rsidRDefault="00564B85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659CC120" w14:textId="77777777" w:rsidR="0007771C" w:rsidRPr="008C456A" w:rsidRDefault="0007771C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49A9CC94" w14:textId="77777777" w:rsidR="00AF4EA2" w:rsidRPr="008C456A" w:rsidRDefault="008129CB" w:rsidP="005F4DA7">
      <w:pPr>
        <w:pStyle w:val="BodyTextIndent"/>
        <w:spacing w:line="360" w:lineRule="auto"/>
        <w:ind w:hanging="360"/>
        <w:rPr>
          <w:b/>
          <w:sz w:val="28"/>
          <w:szCs w:val="28"/>
        </w:rPr>
      </w:pPr>
      <w:r>
        <w:rPr>
          <w:noProof/>
          <w:color w:val="FF0000"/>
          <w:sz w:val="28"/>
          <w:szCs w:val="28"/>
        </w:rPr>
        <w:pict w14:anchorId="7A460C2A">
          <v:shape id="_x0000_s1043" type="#_x0000_t202" style="position:absolute;left:0;text-align:left;margin-left:.65pt;margin-top:21.25pt;width:421.6pt;height:41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">
            <v:textbox>
              <w:txbxContent>
                <w:p w14:paraId="720944CD" w14:textId="77777777" w:rsidR="00B618F1" w:rsidRDefault="00B618F1" w:rsidP="00AF4EA2"/>
              </w:txbxContent>
            </v:textbox>
          </v:shape>
        </w:pict>
      </w:r>
      <w:r w:rsidR="00D7706F" w:rsidRPr="008C456A">
        <w:rPr>
          <w:b/>
          <w:sz w:val="28"/>
          <w:szCs w:val="28"/>
        </w:rPr>
        <w:t xml:space="preserve">7.2 </w:t>
      </w:r>
      <w:r w:rsidR="00AF4EA2" w:rsidRPr="008C456A">
        <w:rPr>
          <w:b/>
          <w:sz w:val="28"/>
          <w:szCs w:val="28"/>
        </w:rPr>
        <w:t xml:space="preserve">Study Period: </w:t>
      </w:r>
    </w:p>
    <w:p w14:paraId="121A2F72" w14:textId="77777777" w:rsidR="00AF4EA2" w:rsidRPr="008C456A" w:rsidRDefault="00AF4EA2" w:rsidP="00AF4EA2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119AEE8D" w14:textId="77777777" w:rsidR="00AF4EA2" w:rsidRPr="008C456A" w:rsidRDefault="00AF4EA2" w:rsidP="00AF4EA2">
      <w:pPr>
        <w:pStyle w:val="BodyTextIndent"/>
        <w:spacing w:line="360" w:lineRule="auto"/>
        <w:rPr>
          <w:sz w:val="28"/>
          <w:szCs w:val="28"/>
        </w:rPr>
      </w:pPr>
    </w:p>
    <w:p w14:paraId="7FBE4B4B" w14:textId="77777777" w:rsidR="00564B85" w:rsidRPr="008C456A" w:rsidRDefault="00D7706F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3 </w:t>
      </w:r>
      <w:r w:rsidR="00564B85" w:rsidRPr="008C456A">
        <w:rPr>
          <w:b/>
          <w:sz w:val="28"/>
          <w:szCs w:val="28"/>
        </w:rPr>
        <w:t xml:space="preserve">Study Site </w:t>
      </w:r>
      <w:r w:rsidR="000760CC" w:rsidRPr="008C456A">
        <w:rPr>
          <w:b/>
          <w:sz w:val="28"/>
          <w:szCs w:val="28"/>
        </w:rPr>
        <w:t>with</w:t>
      </w:r>
      <w:r w:rsidR="00564B85" w:rsidRPr="008C456A">
        <w:rPr>
          <w:b/>
          <w:sz w:val="28"/>
          <w:szCs w:val="28"/>
        </w:rPr>
        <w:t xml:space="preserve"> Justification:</w:t>
      </w:r>
    </w:p>
    <w:tbl>
      <w:tblPr>
        <w:tblW w:w="8473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73"/>
      </w:tblGrid>
      <w:tr w:rsidR="00564B85" w:rsidRPr="008C456A" w14:paraId="4C23A9B1" w14:textId="77777777" w:rsidTr="00564B85">
        <w:trPr>
          <w:trHeight w:val="350"/>
        </w:trPr>
        <w:tc>
          <w:tcPr>
            <w:tcW w:w="8473" w:type="dxa"/>
          </w:tcPr>
          <w:p w14:paraId="425B85AA" w14:textId="77777777" w:rsidR="00564B85" w:rsidRPr="008C456A" w:rsidRDefault="00564B85" w:rsidP="00564B85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0F31CA77" w14:textId="77777777" w:rsidR="00564B85" w:rsidRPr="008C456A" w:rsidRDefault="00564B85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0430DE92" w14:textId="77777777" w:rsidR="00564B85" w:rsidRPr="008C456A" w:rsidRDefault="00D7706F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4 </w:t>
      </w:r>
      <w:r w:rsidR="00564B85" w:rsidRPr="008C456A">
        <w:rPr>
          <w:b/>
          <w:sz w:val="28"/>
          <w:szCs w:val="28"/>
        </w:rPr>
        <w:t>Study Population (Specify):</w:t>
      </w:r>
    </w:p>
    <w:tbl>
      <w:tblPr>
        <w:tblW w:w="8225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25"/>
      </w:tblGrid>
      <w:tr w:rsidR="00564B85" w:rsidRPr="008C456A" w14:paraId="1B0073B4" w14:textId="77777777" w:rsidTr="00564B85">
        <w:trPr>
          <w:trHeight w:val="611"/>
        </w:trPr>
        <w:tc>
          <w:tcPr>
            <w:tcW w:w="8225" w:type="dxa"/>
          </w:tcPr>
          <w:p w14:paraId="61D74860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7B637849" w14:textId="77777777" w:rsidR="000760CC" w:rsidRPr="008C456A" w:rsidRDefault="000760CC" w:rsidP="00564B85">
      <w:pPr>
        <w:pStyle w:val="BodyTextIndent"/>
        <w:spacing w:line="360" w:lineRule="auto"/>
        <w:ind w:firstLine="360"/>
        <w:rPr>
          <w:b/>
          <w:sz w:val="28"/>
          <w:szCs w:val="28"/>
        </w:rPr>
      </w:pPr>
    </w:p>
    <w:p w14:paraId="320A75B1" w14:textId="77777777" w:rsidR="00564B85" w:rsidRPr="008C456A" w:rsidRDefault="00D7706F" w:rsidP="005F4DA7">
      <w:pPr>
        <w:pStyle w:val="BodyTextIndent"/>
        <w:spacing w:line="360" w:lineRule="auto"/>
        <w:ind w:hanging="27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5 </w:t>
      </w:r>
      <w:r w:rsidR="00564B85" w:rsidRPr="008C456A">
        <w:rPr>
          <w:b/>
          <w:sz w:val="28"/>
          <w:szCs w:val="28"/>
        </w:rPr>
        <w:t>Study Unit:</w:t>
      </w:r>
    </w:p>
    <w:tbl>
      <w:tblPr>
        <w:tblW w:w="8460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60"/>
      </w:tblGrid>
      <w:tr w:rsidR="00564B85" w:rsidRPr="008C456A" w14:paraId="1C374AC6" w14:textId="77777777" w:rsidTr="0089188B">
        <w:trPr>
          <w:trHeight w:val="674"/>
        </w:trPr>
        <w:tc>
          <w:tcPr>
            <w:tcW w:w="8460" w:type="dxa"/>
          </w:tcPr>
          <w:p w14:paraId="5651D3CD" w14:textId="77777777" w:rsidR="00564B85" w:rsidRPr="008C456A" w:rsidRDefault="00564B85" w:rsidP="00565FA6">
            <w:pPr>
              <w:pStyle w:val="BodyTextIndent"/>
              <w:spacing w:line="360" w:lineRule="auto"/>
              <w:ind w:left="0"/>
              <w:rPr>
                <w:sz w:val="28"/>
                <w:szCs w:val="28"/>
              </w:rPr>
            </w:pPr>
          </w:p>
        </w:tc>
      </w:tr>
    </w:tbl>
    <w:p w14:paraId="103C459B" w14:textId="77777777" w:rsidR="00564B85" w:rsidRPr="008C456A" w:rsidRDefault="008129CB" w:rsidP="005F4DA7">
      <w:pPr>
        <w:pStyle w:val="BodyTextIndent"/>
        <w:spacing w:line="360" w:lineRule="auto"/>
        <w:ind w:hanging="18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C4D93FA">
          <v:rect id="Rectangle 3" o:spid="_x0000_s1029" style="position:absolute;left:0;text-align:left;margin-left:41.85pt;margin-top:18pt;width:420.9pt;height:48.65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">
            <v:textbox>
              <w:txbxContent>
                <w:p w14:paraId="148DD21E" w14:textId="77777777" w:rsidR="00B618F1" w:rsidRPr="00564B85" w:rsidRDefault="00B618F1" w:rsidP="00564B85">
                  <w:pPr>
                    <w:rPr>
                      <w:szCs w:val="24"/>
                    </w:rPr>
                  </w:pPr>
                </w:p>
              </w:txbxContent>
            </v:textbox>
          </v:rect>
        </w:pict>
      </w:r>
      <w:r w:rsidR="00D7706F" w:rsidRPr="008C456A">
        <w:rPr>
          <w:b/>
          <w:sz w:val="28"/>
          <w:szCs w:val="28"/>
        </w:rPr>
        <w:t xml:space="preserve">7.6 </w:t>
      </w:r>
      <w:r w:rsidR="00564B85" w:rsidRPr="008C456A">
        <w:rPr>
          <w:b/>
          <w:sz w:val="28"/>
          <w:szCs w:val="28"/>
        </w:rPr>
        <w:t>Sampling Methods / Techniques (Specify):</w:t>
      </w:r>
    </w:p>
    <w:p w14:paraId="7346FD35" w14:textId="77777777" w:rsidR="001F0134" w:rsidRPr="008C456A" w:rsidRDefault="001F0134" w:rsidP="001F0134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056CD969" w14:textId="77777777" w:rsidR="00C50495" w:rsidRPr="008C456A" w:rsidRDefault="001F0134" w:rsidP="001F0134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   </w:t>
      </w:r>
    </w:p>
    <w:p w14:paraId="3BDD4E10" w14:textId="77777777" w:rsidR="00C956CA" w:rsidRPr="008C456A" w:rsidRDefault="00CC4EF5" w:rsidP="001F0134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     </w:t>
      </w:r>
    </w:p>
    <w:p w14:paraId="4681EEF0" w14:textId="77777777" w:rsidR="00564B85" w:rsidRPr="008C456A" w:rsidRDefault="005F4DA7" w:rsidP="001F0134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</w:t>
      </w:r>
      <w:r w:rsidR="00D7706F" w:rsidRPr="008C456A">
        <w:rPr>
          <w:b/>
          <w:sz w:val="28"/>
          <w:szCs w:val="28"/>
        </w:rPr>
        <w:t xml:space="preserve">7.7 </w:t>
      </w:r>
      <w:r w:rsidR="00564B85" w:rsidRPr="008C456A">
        <w:rPr>
          <w:b/>
          <w:sz w:val="28"/>
          <w:szCs w:val="28"/>
        </w:rPr>
        <w:t>Sample size (with justification):</w:t>
      </w:r>
    </w:p>
    <w:p w14:paraId="01B84442" w14:textId="77777777" w:rsidR="00564B85" w:rsidRPr="008C456A" w:rsidRDefault="008129CB" w:rsidP="00564B85">
      <w:pPr>
        <w:pStyle w:val="BodyTextIndent"/>
        <w:spacing w:line="360" w:lineRule="auto"/>
        <w:rPr>
          <w:sz w:val="28"/>
          <w:szCs w:val="28"/>
        </w:rPr>
      </w:pPr>
      <w:r>
        <w:rPr>
          <w:b/>
          <w:noProof/>
          <w:sz w:val="28"/>
          <w:szCs w:val="28"/>
        </w:rPr>
        <w:pict w14:anchorId="7732CD3C">
          <v:rect id="Rectangle 2" o:spid="_x0000_s1030" style="position:absolute;left:0;text-align:left;margin-left:31pt;margin-top:3.6pt;width:431.75pt;height:90.8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">
            <v:textbox style="mso-next-textbox:#Rectangle 2">
              <w:txbxContent>
                <w:p w14:paraId="0332E02A" w14:textId="77777777" w:rsidR="00B618F1" w:rsidRPr="000760CC" w:rsidRDefault="00B618F1" w:rsidP="000760CC"/>
              </w:txbxContent>
            </v:textbox>
          </v:rect>
        </w:pict>
      </w:r>
    </w:p>
    <w:p w14:paraId="151F4E01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6D002E6A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3B01963D" w14:textId="77777777" w:rsidR="00C05E03" w:rsidRPr="008C456A" w:rsidRDefault="00C05E03" w:rsidP="00564B85">
      <w:pPr>
        <w:pStyle w:val="BodyTextIndent"/>
        <w:spacing w:line="360" w:lineRule="auto"/>
        <w:rPr>
          <w:b/>
          <w:sz w:val="28"/>
          <w:szCs w:val="28"/>
        </w:rPr>
      </w:pPr>
    </w:p>
    <w:p w14:paraId="46ED7435" w14:textId="77777777" w:rsidR="00CC4EF5" w:rsidRPr="008C456A" w:rsidRDefault="00CC4EF5" w:rsidP="00516DCC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123BE43F" w14:textId="69E38C50" w:rsidR="00C956CA" w:rsidRPr="008C456A" w:rsidRDefault="00CC4EF5" w:rsidP="00516DCC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    </w:t>
      </w:r>
    </w:p>
    <w:p w14:paraId="1EB01284" w14:textId="77777777" w:rsidR="00564B85" w:rsidRPr="008C456A" w:rsidRDefault="005F4DA7" w:rsidP="00516DCC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 </w:t>
      </w:r>
      <w:r w:rsidR="00516DCC" w:rsidRPr="008C456A">
        <w:rPr>
          <w:b/>
          <w:sz w:val="28"/>
          <w:szCs w:val="28"/>
        </w:rPr>
        <w:t xml:space="preserve"> </w:t>
      </w:r>
      <w:r w:rsidR="00D7706F" w:rsidRPr="008C456A">
        <w:rPr>
          <w:b/>
          <w:sz w:val="28"/>
          <w:szCs w:val="28"/>
        </w:rPr>
        <w:t xml:space="preserve">7.8 </w:t>
      </w:r>
      <w:r w:rsidR="00564B85" w:rsidRPr="008C456A">
        <w:rPr>
          <w:b/>
          <w:sz w:val="28"/>
          <w:szCs w:val="28"/>
        </w:rPr>
        <w:t>Criteria for Sample Selection:</w:t>
      </w:r>
    </w:p>
    <w:tbl>
      <w:tblPr>
        <w:tblpPr w:leftFromText="180" w:rightFromText="180" w:vertAnchor="text" w:horzAnchor="margin" w:tblpXSpec="center" w:tblpY="5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38"/>
      </w:tblGrid>
      <w:tr w:rsidR="00564B85" w:rsidRPr="008C456A" w14:paraId="4CBC92BC" w14:textId="77777777" w:rsidTr="001B5BD6">
        <w:trPr>
          <w:trHeight w:val="1790"/>
        </w:trPr>
        <w:tc>
          <w:tcPr>
            <w:tcW w:w="8838" w:type="dxa"/>
          </w:tcPr>
          <w:p w14:paraId="63C30C52" w14:textId="77777777" w:rsidR="00564B85" w:rsidRPr="008C456A" w:rsidRDefault="00564B85" w:rsidP="00564B85">
            <w:pPr>
              <w:pStyle w:val="BodyTextIndent"/>
              <w:spacing w:line="360" w:lineRule="auto"/>
              <w:ind w:left="0"/>
              <w:rPr>
                <w:color w:val="FF0000"/>
                <w:sz w:val="28"/>
                <w:szCs w:val="28"/>
              </w:rPr>
            </w:pPr>
          </w:p>
        </w:tc>
      </w:tr>
    </w:tbl>
    <w:p w14:paraId="7956142E" w14:textId="77777777" w:rsidR="00F028B5" w:rsidRPr="008C456A" w:rsidRDefault="00CA4BA5" w:rsidP="00CA4BA5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sz w:val="28"/>
          <w:szCs w:val="28"/>
        </w:rPr>
        <w:t xml:space="preserve">             </w:t>
      </w:r>
    </w:p>
    <w:p w14:paraId="20486574" w14:textId="77777777" w:rsidR="00FD0BB6" w:rsidRPr="008C456A" w:rsidRDefault="00D7706F" w:rsidP="005F4DA7">
      <w:pPr>
        <w:pStyle w:val="BodyTextIndent"/>
        <w:spacing w:line="360" w:lineRule="auto"/>
        <w:ind w:hanging="36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7.9 </w:t>
      </w:r>
      <w:r w:rsidR="00FD0BB6" w:rsidRPr="008C456A">
        <w:rPr>
          <w:b/>
          <w:sz w:val="28"/>
          <w:szCs w:val="28"/>
        </w:rPr>
        <w:t>Study Variable</w:t>
      </w:r>
      <w:r w:rsidRPr="008C456A">
        <w:rPr>
          <w:b/>
          <w:sz w:val="28"/>
          <w:szCs w:val="28"/>
        </w:rPr>
        <w:t>s:</w:t>
      </w:r>
    </w:p>
    <w:tbl>
      <w:tblPr>
        <w:tblpPr w:leftFromText="180" w:rightFromText="180" w:vertAnchor="text" w:horzAnchor="margin" w:tblpXSpec="right" w:tblpY="5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10"/>
      </w:tblGrid>
      <w:tr w:rsidR="00FD0BB6" w:rsidRPr="008C456A" w14:paraId="3232E435" w14:textId="77777777" w:rsidTr="0089188B">
        <w:trPr>
          <w:trHeight w:val="707"/>
        </w:trPr>
        <w:tc>
          <w:tcPr>
            <w:tcW w:w="8910" w:type="dxa"/>
          </w:tcPr>
          <w:p w14:paraId="1468CF50" w14:textId="77777777" w:rsidR="00FD0BB6" w:rsidRPr="008C456A" w:rsidRDefault="000760CC" w:rsidP="00F028B5">
            <w:pPr>
              <w:pStyle w:val="BodyTextIndent"/>
              <w:spacing w:line="360" w:lineRule="auto"/>
              <w:ind w:left="0"/>
              <w:rPr>
                <w:b/>
                <w:bCs/>
                <w:sz w:val="28"/>
                <w:szCs w:val="28"/>
              </w:rPr>
            </w:pPr>
            <w:proofErr w:type="gramStart"/>
            <w:r w:rsidRPr="008C456A">
              <w:rPr>
                <w:b/>
                <w:bCs/>
                <w:sz w:val="28"/>
                <w:szCs w:val="28"/>
              </w:rPr>
              <w:t>Dependent :</w:t>
            </w:r>
            <w:proofErr w:type="gramEnd"/>
          </w:p>
          <w:p w14:paraId="13E5DE12" w14:textId="77777777" w:rsidR="000B7A4C" w:rsidRPr="008C456A" w:rsidRDefault="000B7A4C" w:rsidP="00F028B5">
            <w:pPr>
              <w:pStyle w:val="BodyTextIndent"/>
              <w:spacing w:line="360" w:lineRule="auto"/>
              <w:ind w:left="0"/>
              <w:rPr>
                <w:b/>
                <w:bCs/>
                <w:sz w:val="28"/>
                <w:szCs w:val="28"/>
              </w:rPr>
            </w:pPr>
          </w:p>
          <w:p w14:paraId="7485203E" w14:textId="77777777" w:rsidR="000760CC" w:rsidRPr="008C456A" w:rsidRDefault="000760CC" w:rsidP="00F028B5">
            <w:pPr>
              <w:pStyle w:val="BodyTextIndent"/>
              <w:spacing w:line="360" w:lineRule="auto"/>
              <w:ind w:left="0"/>
              <w:rPr>
                <w:color w:val="FF0000"/>
                <w:sz w:val="28"/>
                <w:szCs w:val="28"/>
              </w:rPr>
            </w:pPr>
            <w:r w:rsidRPr="008C456A">
              <w:rPr>
                <w:b/>
                <w:bCs/>
                <w:sz w:val="28"/>
                <w:szCs w:val="28"/>
              </w:rPr>
              <w:t>Independent:</w:t>
            </w:r>
          </w:p>
        </w:tc>
      </w:tr>
    </w:tbl>
    <w:p w14:paraId="65699E7E" w14:textId="77777777" w:rsidR="00FD0BB6" w:rsidRPr="008C456A" w:rsidRDefault="00FD0BB6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1FF22E6D" w14:textId="77777777" w:rsidR="00FD0BB6" w:rsidRPr="008C456A" w:rsidRDefault="00FD0BB6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28EBDF98" w14:textId="77777777" w:rsidR="00FD0BB6" w:rsidRPr="008C456A" w:rsidRDefault="00FD0BB6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7BED9572" w14:textId="77777777" w:rsidR="0089188B" w:rsidRPr="008C456A" w:rsidRDefault="0089188B" w:rsidP="00564B85">
      <w:pPr>
        <w:pStyle w:val="BodyTextIndent"/>
        <w:spacing w:line="360" w:lineRule="auto"/>
        <w:ind w:firstLine="180"/>
        <w:rPr>
          <w:b/>
          <w:sz w:val="28"/>
          <w:szCs w:val="28"/>
        </w:rPr>
      </w:pPr>
    </w:p>
    <w:p w14:paraId="533BF039" w14:textId="77777777" w:rsidR="00564B85" w:rsidRPr="008C456A" w:rsidRDefault="00F3392F" w:rsidP="005F4DA7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7</w:t>
      </w:r>
      <w:r w:rsidR="00D7706F" w:rsidRPr="008C456A">
        <w:rPr>
          <w:b/>
          <w:sz w:val="28"/>
          <w:szCs w:val="28"/>
        </w:rPr>
        <w:t xml:space="preserve">.10 </w:t>
      </w:r>
      <w:r w:rsidR="00564B85" w:rsidRPr="008C456A">
        <w:rPr>
          <w:b/>
          <w:sz w:val="28"/>
          <w:szCs w:val="28"/>
        </w:rPr>
        <w:t>Data Collection Technique / Methods (Specify):</w:t>
      </w:r>
    </w:p>
    <w:tbl>
      <w:tblPr>
        <w:tblpPr w:leftFromText="180" w:rightFromText="180" w:vertAnchor="text" w:horzAnchor="page" w:tblpX="1984" w:tblpY="3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30"/>
      </w:tblGrid>
      <w:tr w:rsidR="00564B85" w:rsidRPr="008C456A" w14:paraId="4B713456" w14:textId="77777777" w:rsidTr="00564B85">
        <w:trPr>
          <w:trHeight w:val="979"/>
        </w:trPr>
        <w:tc>
          <w:tcPr>
            <w:tcW w:w="8730" w:type="dxa"/>
          </w:tcPr>
          <w:p w14:paraId="3D7BA4E2" w14:textId="77777777" w:rsidR="00564B85" w:rsidRPr="008C456A" w:rsidRDefault="00564B85" w:rsidP="00565FA6">
            <w:pPr>
              <w:pStyle w:val="BodyTextIndent"/>
              <w:spacing w:line="360" w:lineRule="auto"/>
              <w:ind w:left="0" w:right="-198"/>
              <w:rPr>
                <w:color w:val="FF0000"/>
                <w:sz w:val="28"/>
                <w:szCs w:val="28"/>
              </w:rPr>
            </w:pPr>
          </w:p>
        </w:tc>
      </w:tr>
    </w:tbl>
    <w:p w14:paraId="50F1B6F6" w14:textId="77777777" w:rsidR="00FD0BB6" w:rsidRPr="008C456A" w:rsidRDefault="00FD0BB6" w:rsidP="00564B85">
      <w:pPr>
        <w:pStyle w:val="BodyTextIndent"/>
        <w:spacing w:line="360" w:lineRule="auto"/>
        <w:rPr>
          <w:b/>
          <w:sz w:val="28"/>
          <w:szCs w:val="28"/>
        </w:rPr>
      </w:pPr>
    </w:p>
    <w:p w14:paraId="6404CE89" w14:textId="77777777" w:rsidR="00564B85" w:rsidRPr="008C456A" w:rsidRDefault="00D7706F" w:rsidP="005F4DA7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b/>
          <w:sz w:val="28"/>
          <w:szCs w:val="28"/>
        </w:rPr>
        <w:t xml:space="preserve">7.11 </w:t>
      </w:r>
      <w:r w:rsidR="00564B85" w:rsidRPr="008C456A">
        <w:rPr>
          <w:b/>
          <w:sz w:val="28"/>
          <w:szCs w:val="28"/>
        </w:rPr>
        <w:t>Data Collection Tools</w:t>
      </w:r>
      <w:r w:rsidR="00564B85" w:rsidRPr="008C456A">
        <w:rPr>
          <w:sz w:val="28"/>
          <w:szCs w:val="28"/>
        </w:rPr>
        <w:t xml:space="preserve">: (please attached </w:t>
      </w:r>
      <w:r w:rsidR="004872D0" w:rsidRPr="008C456A">
        <w:rPr>
          <w:sz w:val="28"/>
          <w:szCs w:val="28"/>
        </w:rPr>
        <w:t>Performa</w:t>
      </w:r>
      <w:r w:rsidR="00AF4EA2" w:rsidRPr="008C456A">
        <w:rPr>
          <w:sz w:val="28"/>
          <w:szCs w:val="28"/>
        </w:rPr>
        <w:t xml:space="preserve"> </w:t>
      </w:r>
      <w:r w:rsidR="00564B85" w:rsidRPr="008C456A">
        <w:rPr>
          <w:sz w:val="28"/>
          <w:szCs w:val="28"/>
        </w:rPr>
        <w:t>in annex)</w:t>
      </w:r>
    </w:p>
    <w:tbl>
      <w:tblPr>
        <w:tblpPr w:leftFromText="180" w:rightFromText="180" w:vertAnchor="text" w:horzAnchor="margin" w:tblpX="558" w:tblpY="6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48"/>
      </w:tblGrid>
      <w:tr w:rsidR="00564B85" w:rsidRPr="008C456A" w14:paraId="34184438" w14:textId="77777777" w:rsidTr="00565FA6">
        <w:trPr>
          <w:trHeight w:val="420"/>
        </w:trPr>
        <w:tc>
          <w:tcPr>
            <w:tcW w:w="8748" w:type="dxa"/>
          </w:tcPr>
          <w:p w14:paraId="27744F70" w14:textId="77777777" w:rsidR="00564B85" w:rsidRPr="008C456A" w:rsidRDefault="00564B85" w:rsidP="003E13FC">
            <w:pPr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</w:pPr>
          </w:p>
        </w:tc>
      </w:tr>
    </w:tbl>
    <w:p w14:paraId="21FDEB97" w14:textId="77777777" w:rsidR="00564B85" w:rsidRPr="008C456A" w:rsidRDefault="00564B85" w:rsidP="00564B85">
      <w:pPr>
        <w:pStyle w:val="BodyTextIndent"/>
        <w:spacing w:line="360" w:lineRule="auto"/>
        <w:ind w:left="0"/>
        <w:rPr>
          <w:i/>
          <w:color w:val="FF0000"/>
          <w:sz w:val="28"/>
          <w:szCs w:val="28"/>
        </w:rPr>
      </w:pPr>
    </w:p>
    <w:p w14:paraId="2543D221" w14:textId="77777777" w:rsidR="00564B85" w:rsidRPr="008C456A" w:rsidRDefault="00D7706F" w:rsidP="005F4DA7">
      <w:pPr>
        <w:pStyle w:val="BodyTextIndent"/>
        <w:spacing w:line="360" w:lineRule="auto"/>
        <w:ind w:left="0"/>
        <w:rPr>
          <w:sz w:val="28"/>
          <w:szCs w:val="28"/>
        </w:rPr>
      </w:pPr>
      <w:r w:rsidRPr="008C456A">
        <w:rPr>
          <w:b/>
          <w:sz w:val="28"/>
          <w:szCs w:val="28"/>
        </w:rPr>
        <w:t xml:space="preserve">7.12 </w:t>
      </w:r>
      <w:r w:rsidR="00564B85" w:rsidRPr="008C456A">
        <w:rPr>
          <w:b/>
          <w:sz w:val="28"/>
          <w:szCs w:val="28"/>
        </w:rPr>
        <w:t>Pre-testing the Data Collection Tools (if applicable)</w:t>
      </w:r>
      <w:r w:rsidR="00564B85" w:rsidRPr="008C456A">
        <w:rPr>
          <w:sz w:val="28"/>
          <w:szCs w:val="28"/>
        </w:rPr>
        <w:t>:</w:t>
      </w:r>
    </w:p>
    <w:p w14:paraId="35E10066" w14:textId="77777777" w:rsidR="00564B85" w:rsidRPr="008C456A" w:rsidRDefault="008129CB" w:rsidP="00564B85">
      <w:pPr>
        <w:pStyle w:val="BodyTextIndent"/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</w:rPr>
        <w:pict w14:anchorId="72F87AE5">
          <v:shape id="Text Box 4" o:spid="_x0000_s1031" type="#_x0000_t202" style="position:absolute;left:0;text-align:left;margin-left:20.1pt;margin-top:.4pt;width:441.9pt;height:86.8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">
            <v:textbox>
              <w:txbxContent>
                <w:p w14:paraId="73299A15" w14:textId="77777777" w:rsidR="00B618F1" w:rsidRPr="00F028B5" w:rsidRDefault="00B618F1" w:rsidP="00F028B5"/>
              </w:txbxContent>
            </v:textbox>
          </v:shape>
        </w:pict>
      </w:r>
    </w:p>
    <w:p w14:paraId="13D91CAD" w14:textId="77777777" w:rsidR="00472C22" w:rsidRPr="008C456A" w:rsidRDefault="00472C22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0B2DE79A" w14:textId="77777777" w:rsidR="00A606F5" w:rsidRPr="008C456A" w:rsidRDefault="00A606F5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7B1AAEBF" w14:textId="77777777" w:rsidR="00A606F5" w:rsidRPr="008C456A" w:rsidRDefault="00A606F5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49AED13E" w14:textId="77777777" w:rsidR="00A606F5" w:rsidRPr="008C456A" w:rsidRDefault="00A606F5" w:rsidP="00472C22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529E1B1A" w14:textId="77777777" w:rsidR="00564B85" w:rsidRPr="008C456A" w:rsidRDefault="008129CB" w:rsidP="00472C22">
      <w:pPr>
        <w:pStyle w:val="BodyTextIndent"/>
        <w:spacing w:line="360" w:lineRule="auto"/>
        <w:ind w:left="0"/>
        <w:rPr>
          <w:b/>
          <w:sz w:val="28"/>
          <w:szCs w:val="28"/>
        </w:rPr>
      </w:pPr>
      <w:r>
        <w:rPr>
          <w:noProof/>
          <w:sz w:val="28"/>
          <w:szCs w:val="28"/>
          <w:lang w:bidi="ar-SA"/>
        </w:rPr>
        <w:pict w14:anchorId="418F8606">
          <v:shape id="_x0000_s1082" type="#_x0000_t202" style="position:absolute;margin-left:17.85pt;margin-top:15.75pt;width:429.9pt;height:53.5pt;z-index:251717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">
            <v:textbox>
              <w:txbxContent>
                <w:p w14:paraId="5DA4DAF8" w14:textId="77777777" w:rsidR="00B618F1" w:rsidRPr="00F028B5" w:rsidRDefault="00B618F1" w:rsidP="00F028B5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AB7B3B" w:rsidRPr="008C456A">
        <w:rPr>
          <w:b/>
          <w:sz w:val="28"/>
          <w:szCs w:val="28"/>
        </w:rPr>
        <w:t xml:space="preserve">    </w:t>
      </w:r>
      <w:r w:rsidR="005F4DA7" w:rsidRPr="008C456A">
        <w:rPr>
          <w:b/>
          <w:sz w:val="28"/>
          <w:szCs w:val="28"/>
        </w:rPr>
        <w:t xml:space="preserve"> </w:t>
      </w:r>
      <w:r w:rsidR="00D7706F" w:rsidRPr="008C456A">
        <w:rPr>
          <w:b/>
          <w:sz w:val="28"/>
          <w:szCs w:val="28"/>
        </w:rPr>
        <w:t xml:space="preserve">7.13 </w:t>
      </w:r>
      <w:r w:rsidR="00564B85" w:rsidRPr="008C456A">
        <w:rPr>
          <w:b/>
          <w:sz w:val="28"/>
          <w:szCs w:val="28"/>
        </w:rPr>
        <w:t>Validity and Reliability of the Study Tools</w:t>
      </w:r>
      <w:r w:rsidR="006912E6" w:rsidRPr="008C456A">
        <w:rPr>
          <w:noProof/>
          <w:sz w:val="28"/>
          <w:szCs w:val="28"/>
          <w:lang w:bidi="ar-SA"/>
        </w:rPr>
        <w:t xml:space="preserve"> </w:t>
      </w:r>
    </w:p>
    <w:p w14:paraId="16829DA6" w14:textId="77777777" w:rsidR="00637735" w:rsidRPr="008C456A" w:rsidRDefault="00637735" w:rsidP="00564B85">
      <w:pPr>
        <w:pStyle w:val="BodyTextIndent"/>
        <w:spacing w:line="360" w:lineRule="auto"/>
        <w:ind w:left="0" w:firstLine="180"/>
        <w:rPr>
          <w:b/>
          <w:sz w:val="28"/>
          <w:szCs w:val="28"/>
        </w:rPr>
      </w:pPr>
    </w:p>
    <w:p w14:paraId="2BE69DAE" w14:textId="77777777" w:rsidR="00637735" w:rsidRPr="008C456A" w:rsidRDefault="00637735" w:rsidP="00564B85">
      <w:pPr>
        <w:pStyle w:val="BodyTextIndent"/>
        <w:spacing w:line="360" w:lineRule="auto"/>
        <w:ind w:left="0" w:firstLine="180"/>
        <w:rPr>
          <w:b/>
          <w:sz w:val="28"/>
          <w:szCs w:val="28"/>
        </w:rPr>
      </w:pPr>
    </w:p>
    <w:p w14:paraId="493BF4C7" w14:textId="77777777" w:rsidR="004905AD" w:rsidRPr="008C456A" w:rsidRDefault="004905AD" w:rsidP="00564B85">
      <w:pPr>
        <w:pStyle w:val="BodyTextIndent"/>
        <w:spacing w:line="360" w:lineRule="auto"/>
        <w:ind w:left="0" w:firstLine="180"/>
        <w:rPr>
          <w:b/>
          <w:sz w:val="28"/>
          <w:szCs w:val="28"/>
        </w:rPr>
      </w:pPr>
    </w:p>
    <w:p w14:paraId="1C2A4498" w14:textId="77777777" w:rsidR="00564B85" w:rsidRPr="008C456A" w:rsidRDefault="00564B85" w:rsidP="00BF5C2E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</w:t>
      </w:r>
      <w:r w:rsidR="00AB7B3B" w:rsidRPr="008C456A">
        <w:rPr>
          <w:b/>
          <w:sz w:val="28"/>
          <w:szCs w:val="28"/>
        </w:rPr>
        <w:t xml:space="preserve">   </w:t>
      </w:r>
      <w:r w:rsidR="000B7A4C" w:rsidRPr="008C456A">
        <w:rPr>
          <w:b/>
          <w:sz w:val="28"/>
          <w:szCs w:val="28"/>
        </w:rPr>
        <w:t>7.14 Potential</w:t>
      </w:r>
      <w:r w:rsidRPr="008C456A">
        <w:rPr>
          <w:b/>
          <w:sz w:val="28"/>
          <w:szCs w:val="28"/>
        </w:rPr>
        <w:t xml:space="preserve"> Biases (if applicable):</w:t>
      </w:r>
    </w:p>
    <w:p w14:paraId="1C964DF1" w14:textId="77777777" w:rsidR="00637735" w:rsidRPr="008C456A" w:rsidRDefault="008129CB" w:rsidP="00564B85">
      <w:pPr>
        <w:pStyle w:val="BodyTextIndent"/>
        <w:spacing w:line="360" w:lineRule="auto"/>
        <w:ind w:left="0"/>
        <w:rPr>
          <w:sz w:val="28"/>
          <w:szCs w:val="28"/>
        </w:rPr>
      </w:pPr>
      <w:r>
        <w:rPr>
          <w:b/>
          <w:noProof/>
          <w:sz w:val="28"/>
          <w:szCs w:val="28"/>
        </w:rPr>
        <w:pict w14:anchorId="3A155E22">
          <v:shape id="Text Box 5" o:spid="_x0000_s1032" type="#_x0000_t202" style="position:absolute;margin-left:6.75pt;margin-top:7.9pt;width:6in;height:53.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">
            <v:textbox>
              <w:txbxContent>
                <w:p w14:paraId="4D3FA031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4D38DE68" w14:textId="77777777" w:rsidR="000760CC" w:rsidRPr="008C456A" w:rsidRDefault="000760CC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19B91D0A" w14:textId="77777777" w:rsidR="00564B85" w:rsidRPr="008C456A" w:rsidRDefault="00564B85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6D9BD9A1" w14:textId="77777777" w:rsidR="00564B85" w:rsidRPr="008C456A" w:rsidRDefault="008129CB" w:rsidP="000B7A4C">
      <w:pPr>
        <w:pStyle w:val="BodyTextIndent"/>
        <w:numPr>
          <w:ilvl w:val="2"/>
          <w:numId w:val="3"/>
        </w:numPr>
        <w:spacing w:line="360" w:lineRule="auto"/>
        <w:ind w:left="450" w:hanging="27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0C922E7">
          <v:shape id="Text Box 6" o:spid="_x0000_s1033" type="#_x0000_t202" style="position:absolute;left:0;text-align:left;margin-left:17.85pt;margin-top:18.25pt;width:444.15pt;height:64.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">
            <v:textbox>
              <w:txbxContent>
                <w:p w14:paraId="6EE4889F" w14:textId="77777777" w:rsidR="00B618F1" w:rsidRDefault="00B618F1" w:rsidP="00564B85"/>
                <w:p w14:paraId="505A2B8E" w14:textId="77777777" w:rsidR="00B618F1" w:rsidRDefault="00B618F1" w:rsidP="00564B85"/>
                <w:p w14:paraId="2E45C0BA" w14:textId="77777777" w:rsidR="00B618F1" w:rsidRDefault="00B618F1" w:rsidP="00564B85"/>
                <w:p w14:paraId="44FF66C1" w14:textId="77777777" w:rsidR="00B618F1" w:rsidRDefault="00B618F1" w:rsidP="00564B85"/>
                <w:p w14:paraId="1515C305" w14:textId="77777777" w:rsidR="00B618F1" w:rsidRDefault="00B618F1" w:rsidP="00564B85"/>
                <w:p w14:paraId="7EE76689" w14:textId="77777777" w:rsidR="00B618F1" w:rsidRDefault="00B618F1" w:rsidP="00564B85"/>
                <w:p w14:paraId="0E55A02A" w14:textId="77777777" w:rsidR="00B618F1" w:rsidRDefault="00B618F1" w:rsidP="00564B85"/>
                <w:p w14:paraId="05EE319F" w14:textId="77777777" w:rsidR="00B618F1" w:rsidRDefault="00B618F1" w:rsidP="00564B85"/>
                <w:p w14:paraId="1DF24362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 xml:space="preserve">Limitation of the Study: </w:t>
      </w:r>
    </w:p>
    <w:p w14:paraId="0EF8DCE5" w14:textId="77777777" w:rsidR="00564B85" w:rsidRPr="008C456A" w:rsidRDefault="00564B85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7C3EE3C7" w14:textId="77777777" w:rsidR="00564B85" w:rsidRPr="008C456A" w:rsidRDefault="00564B85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13B5380A" w14:textId="77777777" w:rsidR="00564B85" w:rsidRPr="008C456A" w:rsidRDefault="00564B85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2A339D18" w14:textId="77777777" w:rsidR="000760CC" w:rsidRPr="008C456A" w:rsidRDefault="000760CC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3DE7B79E" w14:textId="77777777" w:rsidR="00564B85" w:rsidRPr="008C456A" w:rsidRDefault="00564B85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Plan for Supervision and Monitoring:</w:t>
      </w:r>
    </w:p>
    <w:p w14:paraId="7D7C03CF" w14:textId="77777777" w:rsidR="00564B85" w:rsidRPr="008C456A" w:rsidRDefault="008129CB" w:rsidP="00564B85">
      <w:pPr>
        <w:pStyle w:val="BodyTextIndent"/>
        <w:spacing w:line="360" w:lineRule="auto"/>
        <w:ind w:left="0"/>
        <w:rPr>
          <w:sz w:val="28"/>
          <w:szCs w:val="28"/>
        </w:rPr>
      </w:pPr>
      <w:r>
        <w:rPr>
          <w:noProof/>
          <w:sz w:val="28"/>
          <w:szCs w:val="28"/>
        </w:rPr>
        <w:pict w14:anchorId="1F4CEEFB">
          <v:shape id="Text Box 7" o:spid="_x0000_s1034" type="#_x0000_t202" style="position:absolute;margin-left:20.1pt;margin-top:1.5pt;width:441.9pt;height:81.8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">
            <v:textbox>
              <w:txbxContent>
                <w:p w14:paraId="5FE9A85E" w14:textId="77777777" w:rsidR="00B618F1" w:rsidRDefault="00B618F1" w:rsidP="00564B85"/>
                <w:p w14:paraId="21ED0B2C" w14:textId="77777777" w:rsidR="00B618F1" w:rsidRDefault="00B618F1" w:rsidP="00564B85"/>
                <w:p w14:paraId="1DD2557A" w14:textId="77777777" w:rsidR="00B618F1" w:rsidRDefault="00B618F1" w:rsidP="00564B85"/>
                <w:p w14:paraId="2925EF88" w14:textId="77777777" w:rsidR="00B618F1" w:rsidRDefault="00B618F1" w:rsidP="00564B85"/>
                <w:p w14:paraId="2F62EF73" w14:textId="77777777" w:rsidR="00B618F1" w:rsidRDefault="00B618F1" w:rsidP="00564B85"/>
                <w:p w14:paraId="0188EDB7" w14:textId="77777777" w:rsidR="00B618F1" w:rsidRDefault="00B618F1" w:rsidP="00564B85"/>
                <w:p w14:paraId="7D143E46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19AB0D1E" w14:textId="77777777" w:rsidR="00564B85" w:rsidRPr="008C456A" w:rsidRDefault="00564B85" w:rsidP="00564B85">
      <w:pPr>
        <w:pStyle w:val="BodyTextIndent"/>
        <w:spacing w:line="360" w:lineRule="auto"/>
        <w:ind w:left="0"/>
        <w:rPr>
          <w:sz w:val="28"/>
          <w:szCs w:val="28"/>
        </w:rPr>
      </w:pPr>
    </w:p>
    <w:p w14:paraId="5223078C" w14:textId="77777777" w:rsidR="00FD0BB6" w:rsidRPr="008C456A" w:rsidRDefault="00FD0BB6" w:rsidP="00564B85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24E562EC" w14:textId="77777777" w:rsidR="0046697B" w:rsidRPr="008C456A" w:rsidRDefault="0046697B" w:rsidP="00564B85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0F10C224" w14:textId="77777777" w:rsidR="000C1A0C" w:rsidRPr="008C456A" w:rsidRDefault="000C1A0C" w:rsidP="00564B85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10F4A0B8" w14:textId="77777777" w:rsidR="00564B85" w:rsidRPr="008C456A" w:rsidRDefault="008129CB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578DEB6">
          <v:shape id="Text Box 8" o:spid="_x0000_s1035" type="#_x0000_t202" style="position:absolute;left:0;text-align:left;margin-left:20.1pt;margin-top:19.1pt;width:441.9pt;height:105.7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">
            <v:textbox style="mso-next-textbox:#Text Box 8">
              <w:txbxContent>
                <w:p w14:paraId="56149016" w14:textId="77777777" w:rsidR="00B618F1" w:rsidRPr="006627FD" w:rsidRDefault="00B618F1" w:rsidP="007B0EF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DE88ABC" w14:textId="77777777" w:rsidR="00B618F1" w:rsidRDefault="00B618F1" w:rsidP="0047614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131413"/>
                      <w:sz w:val="24"/>
                      <w:szCs w:val="24"/>
                      <w:lang w:bidi="ar-SA"/>
                    </w:rPr>
                  </w:pPr>
                </w:p>
                <w:p w14:paraId="0D1F39F9" w14:textId="77777777" w:rsidR="00B618F1" w:rsidRPr="006627FD" w:rsidRDefault="00B618F1" w:rsidP="0047614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131413"/>
                      <w:sz w:val="24"/>
                      <w:szCs w:val="24"/>
                      <w:lang w:bidi="ar-SA"/>
                    </w:rPr>
                  </w:pPr>
                </w:p>
                <w:p w14:paraId="01FFB9B0" w14:textId="77777777" w:rsidR="00B618F1" w:rsidRDefault="00B618F1" w:rsidP="00564B85"/>
                <w:p w14:paraId="4A833934" w14:textId="77777777" w:rsidR="00B618F1" w:rsidRDefault="00B618F1" w:rsidP="00564B85"/>
                <w:p w14:paraId="27365670" w14:textId="77777777" w:rsidR="00B618F1" w:rsidRDefault="00B618F1" w:rsidP="00564B85"/>
                <w:p w14:paraId="6A9EC94C" w14:textId="77777777" w:rsidR="00B618F1" w:rsidRDefault="00B618F1" w:rsidP="00564B85"/>
                <w:p w14:paraId="689D54CE" w14:textId="77777777" w:rsidR="00B618F1" w:rsidRDefault="00B618F1" w:rsidP="00564B85"/>
                <w:p w14:paraId="76CB47C3" w14:textId="77777777" w:rsidR="00B618F1" w:rsidRDefault="00B618F1" w:rsidP="00564B85"/>
                <w:p w14:paraId="6F8CF760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>Plan for Data Management and Analysis:</w:t>
      </w:r>
    </w:p>
    <w:p w14:paraId="13C66AD1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3DFCA1B4" w14:textId="77777777" w:rsidR="00D7706F" w:rsidRPr="008C456A" w:rsidRDefault="00D7706F" w:rsidP="0089188B">
      <w:pPr>
        <w:pStyle w:val="BodyTextIndent"/>
        <w:spacing w:line="360" w:lineRule="auto"/>
        <w:ind w:left="0" w:firstLine="360"/>
        <w:rPr>
          <w:b/>
          <w:sz w:val="28"/>
          <w:szCs w:val="28"/>
        </w:rPr>
      </w:pPr>
    </w:p>
    <w:p w14:paraId="1FD43EB3" w14:textId="77777777" w:rsidR="006825A6" w:rsidRPr="008C456A" w:rsidRDefault="006825A6" w:rsidP="007B0EFC">
      <w:pPr>
        <w:pStyle w:val="BodyTextIndent"/>
        <w:spacing w:line="360" w:lineRule="auto"/>
        <w:ind w:left="900"/>
        <w:rPr>
          <w:b/>
          <w:sz w:val="28"/>
          <w:szCs w:val="28"/>
        </w:rPr>
      </w:pPr>
    </w:p>
    <w:p w14:paraId="2C76175F" w14:textId="77777777" w:rsidR="006825A6" w:rsidRPr="008C456A" w:rsidRDefault="006825A6" w:rsidP="007B0EFC">
      <w:pPr>
        <w:pStyle w:val="BodyTextIndent"/>
        <w:spacing w:line="360" w:lineRule="auto"/>
        <w:ind w:left="540"/>
        <w:rPr>
          <w:b/>
          <w:sz w:val="28"/>
          <w:szCs w:val="28"/>
        </w:rPr>
      </w:pPr>
    </w:p>
    <w:p w14:paraId="7A6E29DC" w14:textId="77777777" w:rsidR="00D61A94" w:rsidRPr="008C456A" w:rsidRDefault="00D61A94" w:rsidP="006825A6">
      <w:pPr>
        <w:pStyle w:val="BodyTextIndent"/>
        <w:spacing w:line="360" w:lineRule="auto"/>
        <w:ind w:left="450"/>
        <w:rPr>
          <w:b/>
          <w:sz w:val="28"/>
          <w:szCs w:val="28"/>
        </w:rPr>
      </w:pPr>
    </w:p>
    <w:p w14:paraId="6F48E73D" w14:textId="77777777" w:rsidR="00564B85" w:rsidRPr="008C456A" w:rsidRDefault="008129CB" w:rsidP="005F4DA7">
      <w:pPr>
        <w:pStyle w:val="BodyTextIndent"/>
        <w:numPr>
          <w:ilvl w:val="2"/>
          <w:numId w:val="3"/>
        </w:numPr>
        <w:spacing w:line="36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6904C98D">
          <v:shape id="Text Box 9" o:spid="_x0000_s1036" type="#_x0000_t202" style="position:absolute;left:0;text-align:left;margin-left:20.1pt;margin-top:18.2pt;width:402.3pt;height:75.75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">
            <v:textbox style="mso-next-textbox:#Text Box 9">
              <w:txbxContent>
                <w:p w14:paraId="7647B0CD" w14:textId="77777777" w:rsidR="00B618F1" w:rsidRDefault="00B618F1" w:rsidP="00564B85"/>
                <w:p w14:paraId="3756A933" w14:textId="77777777" w:rsidR="00B618F1" w:rsidRDefault="00B618F1" w:rsidP="00564B85"/>
                <w:p w14:paraId="12A5E5C4" w14:textId="77777777" w:rsidR="00B618F1" w:rsidRDefault="00B618F1" w:rsidP="00564B85"/>
                <w:p w14:paraId="016C5AB0" w14:textId="77777777" w:rsidR="00B618F1" w:rsidRDefault="00B618F1" w:rsidP="00564B85"/>
                <w:p w14:paraId="34DFB42E" w14:textId="77777777" w:rsidR="00B618F1" w:rsidRDefault="00B618F1" w:rsidP="00564B85"/>
                <w:p w14:paraId="051022EE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>Plan for Dissemination of Research Results:</w:t>
      </w:r>
    </w:p>
    <w:p w14:paraId="5ADBF4FD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4352620E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4A888C40" w14:textId="77777777" w:rsidR="00564B85" w:rsidRPr="008C456A" w:rsidRDefault="00564B85" w:rsidP="00564B85">
      <w:pPr>
        <w:pStyle w:val="BodyTextIndent"/>
        <w:spacing w:line="360" w:lineRule="auto"/>
        <w:rPr>
          <w:sz w:val="28"/>
          <w:szCs w:val="28"/>
        </w:rPr>
      </w:pPr>
    </w:p>
    <w:p w14:paraId="1E995268" w14:textId="77777777" w:rsidR="00F028B5" w:rsidRPr="008C456A" w:rsidRDefault="00F028B5" w:rsidP="00F574F7">
      <w:pPr>
        <w:pStyle w:val="BodyTextIndent"/>
        <w:spacing w:line="360" w:lineRule="auto"/>
        <w:ind w:left="900"/>
        <w:rPr>
          <w:b/>
          <w:sz w:val="28"/>
          <w:szCs w:val="28"/>
        </w:rPr>
      </w:pPr>
    </w:p>
    <w:p w14:paraId="7AFB24DD" w14:textId="77777777" w:rsidR="00564B85" w:rsidRPr="008C456A" w:rsidRDefault="008129CB" w:rsidP="00F028B5">
      <w:pPr>
        <w:pStyle w:val="BodyTextIndent"/>
        <w:numPr>
          <w:ilvl w:val="2"/>
          <w:numId w:val="3"/>
        </w:numPr>
        <w:spacing w:line="360" w:lineRule="auto"/>
        <w:ind w:left="450" w:hanging="45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 w14:anchorId="77B51377">
          <v:shape id="Text Box 11" o:spid="_x0000_s1038" type="#_x0000_t202" style="position:absolute;left:0;text-align:left;margin-left:17.85pt;margin-top:18.3pt;width:439.65pt;height:48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">
            <v:textbox>
              <w:txbxContent>
                <w:p w14:paraId="6A4E142E" w14:textId="77777777" w:rsidR="00B618F1" w:rsidRDefault="00B618F1" w:rsidP="00564B85"/>
                <w:p w14:paraId="50691F8C" w14:textId="77777777" w:rsidR="00B618F1" w:rsidRDefault="00B618F1" w:rsidP="00564B85"/>
                <w:p w14:paraId="6BEC1AD8" w14:textId="77777777" w:rsidR="00B618F1" w:rsidRDefault="00B618F1" w:rsidP="00564B85"/>
                <w:p w14:paraId="5BCEBA44" w14:textId="77777777" w:rsidR="00B618F1" w:rsidRDefault="00B618F1" w:rsidP="00564B85"/>
                <w:p w14:paraId="24CCAED4" w14:textId="77777777" w:rsidR="00B618F1" w:rsidRDefault="00B618F1" w:rsidP="00564B85"/>
                <w:p w14:paraId="5B5BB29C" w14:textId="77777777" w:rsidR="00B618F1" w:rsidRDefault="00B618F1" w:rsidP="00564B85"/>
                <w:p w14:paraId="67E00255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564B85" w:rsidRPr="008C456A">
        <w:rPr>
          <w:b/>
          <w:sz w:val="28"/>
          <w:szCs w:val="28"/>
        </w:rPr>
        <w:t>Plan for Utilization of the Research Findings (optional):</w:t>
      </w:r>
    </w:p>
    <w:p w14:paraId="0FC21E43" w14:textId="77777777" w:rsidR="00564B85" w:rsidRPr="008C456A" w:rsidRDefault="00564B85" w:rsidP="00564B85">
      <w:pPr>
        <w:pStyle w:val="ListParagraph"/>
        <w:rPr>
          <w:rFonts w:ascii="Times New Roman" w:hAnsi="Times New Roman" w:cs="Times New Roman"/>
          <w:color w:val="FF0000"/>
          <w:sz w:val="28"/>
          <w:szCs w:val="28"/>
        </w:rPr>
      </w:pPr>
    </w:p>
    <w:p w14:paraId="250F9A14" w14:textId="77777777" w:rsidR="00564B85" w:rsidRPr="008C456A" w:rsidRDefault="00564B85" w:rsidP="00564B85">
      <w:pPr>
        <w:pStyle w:val="ListParagraph"/>
        <w:rPr>
          <w:rFonts w:ascii="Times New Roman" w:hAnsi="Times New Roman" w:cs="Times New Roman"/>
          <w:color w:val="FF0000"/>
          <w:sz w:val="28"/>
          <w:szCs w:val="28"/>
        </w:rPr>
      </w:pPr>
    </w:p>
    <w:p w14:paraId="4E441FBB" w14:textId="77777777" w:rsidR="000760CC" w:rsidRPr="008C456A" w:rsidRDefault="000760CC" w:rsidP="00F028B5">
      <w:pPr>
        <w:pStyle w:val="BodyTextIndent"/>
        <w:ind w:hanging="360"/>
        <w:rPr>
          <w:b/>
          <w:sz w:val="28"/>
          <w:szCs w:val="28"/>
        </w:rPr>
      </w:pPr>
    </w:p>
    <w:p w14:paraId="26822373" w14:textId="77777777" w:rsidR="00564B85" w:rsidRPr="008C456A" w:rsidRDefault="00F574F7" w:rsidP="00F028B5">
      <w:pPr>
        <w:pStyle w:val="BodyTextIndent"/>
        <w:ind w:hanging="36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>13</w:t>
      </w:r>
      <w:r w:rsidR="00FD7D34" w:rsidRPr="008C456A">
        <w:rPr>
          <w:b/>
          <w:sz w:val="28"/>
          <w:szCs w:val="28"/>
        </w:rPr>
        <w:t>. How</w:t>
      </w:r>
      <w:r w:rsidR="00564B85" w:rsidRPr="008C456A">
        <w:rPr>
          <w:b/>
          <w:sz w:val="28"/>
          <w:szCs w:val="28"/>
        </w:rPr>
        <w:t xml:space="preserve"> is the research project going to strengthen the research capability of the host institution: Nepali Researcher (if submitted from abroad):</w:t>
      </w:r>
    </w:p>
    <w:p w14:paraId="6996B66F" w14:textId="77777777" w:rsidR="00564B85" w:rsidRPr="008C456A" w:rsidRDefault="008129CB" w:rsidP="00564B85">
      <w:pPr>
        <w:pStyle w:val="BodyTextIndent"/>
        <w:spacing w:line="360" w:lineRule="auto"/>
        <w:rPr>
          <w:color w:val="FF0000"/>
          <w:sz w:val="28"/>
          <w:szCs w:val="28"/>
        </w:rPr>
      </w:pPr>
      <w:r>
        <w:rPr>
          <w:noProof/>
          <w:color w:val="FF0000"/>
          <w:sz w:val="28"/>
          <w:szCs w:val="28"/>
        </w:rPr>
        <w:pict w14:anchorId="78B8B5FC">
          <v:shape id="Text Box 12" o:spid="_x0000_s1039" type="#_x0000_t202" style="position:absolute;left:0;text-align:left;margin-left:17.85pt;margin-top:4.6pt;width:444.9pt;height:62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">
            <v:textbox>
              <w:txbxContent>
                <w:p w14:paraId="2E894F37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55E1C15A" w14:textId="77777777" w:rsidR="00564B85" w:rsidRPr="008C456A" w:rsidRDefault="00564B85" w:rsidP="00564B85">
      <w:pPr>
        <w:pStyle w:val="BodyTextIndent"/>
        <w:spacing w:line="360" w:lineRule="auto"/>
        <w:rPr>
          <w:color w:val="FF0000"/>
          <w:sz w:val="28"/>
          <w:szCs w:val="28"/>
        </w:rPr>
      </w:pPr>
    </w:p>
    <w:p w14:paraId="50C36B4B" w14:textId="77777777" w:rsidR="00564B85" w:rsidRPr="008C456A" w:rsidRDefault="00564B85" w:rsidP="00564B85">
      <w:pPr>
        <w:pStyle w:val="BodyTextIndent"/>
        <w:spacing w:line="360" w:lineRule="auto"/>
        <w:rPr>
          <w:color w:val="FF0000"/>
          <w:sz w:val="28"/>
          <w:szCs w:val="28"/>
        </w:rPr>
      </w:pPr>
    </w:p>
    <w:p w14:paraId="73F7EEAA" w14:textId="77777777" w:rsidR="00564B85" w:rsidRPr="008C456A" w:rsidRDefault="00564B85" w:rsidP="00564B85">
      <w:pPr>
        <w:pStyle w:val="BodyTextIndent"/>
        <w:spacing w:line="360" w:lineRule="auto"/>
        <w:ind w:left="0"/>
        <w:rPr>
          <w:color w:val="FF0000"/>
          <w:sz w:val="28"/>
          <w:szCs w:val="28"/>
        </w:rPr>
      </w:pPr>
    </w:p>
    <w:p w14:paraId="098BE879" w14:textId="77777777" w:rsidR="0046697B" w:rsidRPr="008C456A" w:rsidRDefault="0046697B" w:rsidP="00F574F7">
      <w:pPr>
        <w:pStyle w:val="BodyTextIndent"/>
        <w:spacing w:line="360" w:lineRule="auto"/>
        <w:ind w:left="900"/>
        <w:rPr>
          <w:b/>
          <w:sz w:val="28"/>
          <w:szCs w:val="28"/>
        </w:rPr>
      </w:pPr>
    </w:p>
    <w:p w14:paraId="57620F0C" w14:textId="77777777" w:rsidR="00564B85" w:rsidRPr="008C456A" w:rsidRDefault="00F574F7" w:rsidP="003A70FA">
      <w:pPr>
        <w:pStyle w:val="BodyTextIndent"/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lastRenderedPageBreak/>
        <w:t>14</w:t>
      </w:r>
      <w:r w:rsidR="00FD7D34" w:rsidRPr="008C456A">
        <w:rPr>
          <w:b/>
          <w:sz w:val="28"/>
          <w:szCs w:val="28"/>
        </w:rPr>
        <w:t>. Work</w:t>
      </w:r>
      <w:r w:rsidR="00564B85" w:rsidRPr="008C456A">
        <w:rPr>
          <w:b/>
          <w:sz w:val="28"/>
          <w:szCs w:val="28"/>
        </w:rPr>
        <w:t xml:space="preserve"> Plan </w:t>
      </w:r>
      <w:r w:rsidR="00564B85" w:rsidRPr="008C456A">
        <w:rPr>
          <w:b/>
          <w:i/>
          <w:sz w:val="28"/>
          <w:szCs w:val="28"/>
        </w:rPr>
        <w:t>(should include duration of study, tentative date of starting the project and work schedule / Gantt chart):</w:t>
      </w:r>
    </w:p>
    <w:p w14:paraId="4D9A3105" w14:textId="77777777" w:rsidR="00472BE1" w:rsidRPr="008C456A" w:rsidRDefault="00472BE1" w:rsidP="00882F45">
      <w:pPr>
        <w:pStyle w:val="BodyTextIndent"/>
        <w:tabs>
          <w:tab w:val="left" w:pos="990"/>
        </w:tabs>
        <w:spacing w:line="360" w:lineRule="auto"/>
        <w:ind w:left="0"/>
        <w:rPr>
          <w:b/>
          <w:sz w:val="28"/>
          <w:szCs w:val="28"/>
        </w:rPr>
      </w:pPr>
    </w:p>
    <w:p w14:paraId="2F575FD7" w14:textId="77777777" w:rsidR="0089188B" w:rsidRPr="008C456A" w:rsidRDefault="000B7A4C" w:rsidP="00882F45">
      <w:pPr>
        <w:pStyle w:val="BodyTextIndent"/>
        <w:tabs>
          <w:tab w:val="left" w:pos="990"/>
        </w:tabs>
        <w:spacing w:line="360" w:lineRule="auto"/>
        <w:ind w:left="0"/>
        <w:rPr>
          <w:b/>
          <w:sz w:val="28"/>
          <w:szCs w:val="28"/>
        </w:rPr>
      </w:pPr>
      <w:r w:rsidRPr="008C456A">
        <w:rPr>
          <w:b/>
          <w:sz w:val="28"/>
          <w:szCs w:val="28"/>
        </w:rPr>
        <w:t xml:space="preserve">  </w:t>
      </w:r>
      <w:r w:rsidR="00F574F7" w:rsidRPr="008C456A">
        <w:rPr>
          <w:b/>
          <w:sz w:val="28"/>
          <w:szCs w:val="28"/>
        </w:rPr>
        <w:t>15</w:t>
      </w:r>
      <w:r w:rsidR="00FD7D34" w:rsidRPr="008C456A">
        <w:rPr>
          <w:b/>
          <w:sz w:val="28"/>
          <w:szCs w:val="28"/>
        </w:rPr>
        <w:t>. Ethical</w:t>
      </w:r>
      <w:r w:rsidR="00564B85" w:rsidRPr="008C456A">
        <w:rPr>
          <w:b/>
          <w:sz w:val="28"/>
          <w:szCs w:val="28"/>
        </w:rPr>
        <w:t xml:space="preserve"> </w:t>
      </w:r>
      <w:r w:rsidR="0089188B" w:rsidRPr="008C456A">
        <w:rPr>
          <w:b/>
          <w:sz w:val="28"/>
          <w:szCs w:val="28"/>
        </w:rPr>
        <w:t>Approval</w:t>
      </w:r>
    </w:p>
    <w:p w14:paraId="46047879" w14:textId="77777777" w:rsidR="00564B85" w:rsidRPr="008C456A" w:rsidRDefault="008129CB" w:rsidP="0089188B">
      <w:pPr>
        <w:pStyle w:val="BodyTextIndent"/>
        <w:spacing w:line="360" w:lineRule="auto"/>
        <w:rPr>
          <w:b/>
          <w:sz w:val="28"/>
          <w:szCs w:val="28"/>
        </w:rPr>
      </w:pPr>
      <w:r>
        <w:rPr>
          <w:b/>
          <w:noProof/>
          <w:color w:val="000080"/>
          <w:sz w:val="28"/>
          <w:szCs w:val="28"/>
        </w:rPr>
        <w:pict w14:anchorId="612A8B31">
          <v:shape id="Text Box 14" o:spid="_x0000_s1040" type="#_x0000_t202" style="position:absolute;left:0;text-align:left;margin-left:16.45pt;margin-top:15.95pt;width:446.3pt;height:120.0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">
            <v:textbox>
              <w:txbxContent>
                <w:p w14:paraId="6AFD6781" w14:textId="77777777" w:rsidR="00B618F1" w:rsidRDefault="00B618F1" w:rsidP="00564B85"/>
                <w:p w14:paraId="1678BB0C" w14:textId="77777777" w:rsidR="00B618F1" w:rsidRDefault="00B618F1" w:rsidP="00564B85"/>
                <w:p w14:paraId="30AC8684" w14:textId="77777777" w:rsidR="00B618F1" w:rsidRDefault="00B618F1" w:rsidP="00564B85"/>
                <w:p w14:paraId="65B1308C" w14:textId="77777777" w:rsidR="00B618F1" w:rsidRDefault="00B618F1" w:rsidP="00564B85"/>
                <w:p w14:paraId="59A04658" w14:textId="77777777" w:rsidR="00B618F1" w:rsidRDefault="00B618F1" w:rsidP="00564B85"/>
                <w:p w14:paraId="74B795DA" w14:textId="77777777" w:rsidR="00B618F1" w:rsidRDefault="00B618F1" w:rsidP="00564B85"/>
                <w:p w14:paraId="41FCBE03" w14:textId="77777777" w:rsidR="00B618F1" w:rsidRPr="00F86A3E" w:rsidRDefault="00B618F1" w:rsidP="00564B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348E8ABB" w14:textId="77777777" w:rsidR="00564B85" w:rsidRPr="008C456A" w:rsidRDefault="00564B85" w:rsidP="00564B85">
      <w:pPr>
        <w:pStyle w:val="BodyTextIndent"/>
        <w:spacing w:line="360" w:lineRule="auto"/>
        <w:rPr>
          <w:b/>
          <w:color w:val="000080"/>
          <w:sz w:val="28"/>
          <w:szCs w:val="28"/>
          <w:lang w:val="en-GB"/>
        </w:rPr>
      </w:pPr>
      <w:r w:rsidRPr="008C456A">
        <w:rPr>
          <w:b/>
          <w:sz w:val="28"/>
          <w:szCs w:val="28"/>
        </w:rPr>
        <w:t xml:space="preserve">Budget (if </w:t>
      </w:r>
      <w:proofErr w:type="gramStart"/>
      <w:r w:rsidRPr="008C456A">
        <w:rPr>
          <w:b/>
          <w:sz w:val="28"/>
          <w:szCs w:val="28"/>
        </w:rPr>
        <w:t>Required</w:t>
      </w:r>
      <w:proofErr w:type="gramEnd"/>
      <w:r w:rsidRPr="008C456A">
        <w:rPr>
          <w:b/>
          <w:sz w:val="28"/>
          <w:szCs w:val="28"/>
        </w:rPr>
        <w:t>):</w:t>
      </w:r>
    </w:p>
    <w:p w14:paraId="5B6CFA6E" w14:textId="77777777" w:rsidR="00564B85" w:rsidRPr="008C456A" w:rsidRDefault="00564B85" w:rsidP="00564B85">
      <w:pPr>
        <w:pStyle w:val="BodyTextIndent"/>
        <w:spacing w:line="360" w:lineRule="auto"/>
        <w:rPr>
          <w:b/>
          <w:color w:val="000080"/>
          <w:sz w:val="28"/>
          <w:szCs w:val="28"/>
          <w:lang w:val="en-GB"/>
        </w:rPr>
      </w:pPr>
    </w:p>
    <w:p w14:paraId="7ED02746" w14:textId="77777777" w:rsidR="00564B85" w:rsidRPr="008C456A" w:rsidRDefault="00564B85" w:rsidP="001F346B">
      <w:pPr>
        <w:pStyle w:val="BodyTextIndent"/>
        <w:spacing w:line="360" w:lineRule="auto"/>
        <w:ind w:left="0"/>
        <w:rPr>
          <w:b/>
          <w:color w:val="000080"/>
          <w:sz w:val="28"/>
          <w:szCs w:val="28"/>
          <w:lang w:val="en-GB"/>
        </w:rPr>
      </w:pPr>
    </w:p>
    <w:p w14:paraId="127F960E" w14:textId="77777777" w:rsidR="00932A51" w:rsidRPr="008C456A" w:rsidRDefault="00932A51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43AC40AC" w14:textId="77777777" w:rsidR="00932A51" w:rsidRPr="008C456A" w:rsidRDefault="00932A51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4239D90E" w14:textId="77777777" w:rsidR="0046697B" w:rsidRPr="008C456A" w:rsidRDefault="0046697B" w:rsidP="00564B85">
      <w:pPr>
        <w:pStyle w:val="BodyTextIndent"/>
        <w:spacing w:line="360" w:lineRule="auto"/>
        <w:ind w:left="0"/>
        <w:rPr>
          <w:b/>
          <w:sz w:val="28"/>
          <w:szCs w:val="28"/>
        </w:rPr>
      </w:pPr>
    </w:p>
    <w:p w14:paraId="610E118D" w14:textId="77777777" w:rsidR="00F028B5" w:rsidRPr="008C456A" w:rsidRDefault="00F028B5" w:rsidP="00F028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  <w:lang w:bidi="ar-SA"/>
        </w:rPr>
      </w:pPr>
      <w:r w:rsidRPr="008C456A">
        <w:rPr>
          <w:rFonts w:ascii="Times New Roman" w:hAnsi="Times New Roman" w:cs="Times New Roman"/>
          <w:b/>
          <w:sz w:val="28"/>
          <w:szCs w:val="28"/>
        </w:rPr>
        <w:t xml:space="preserve">16. </w:t>
      </w:r>
      <w:r w:rsidRPr="008C456A">
        <w:rPr>
          <w:rFonts w:ascii="Times New Roman" w:hAnsi="Times New Roman" w:cs="Times New Roman"/>
          <w:b/>
          <w:sz w:val="28"/>
          <w:szCs w:val="28"/>
          <w:lang w:bidi="ar-SA"/>
        </w:rPr>
        <w:t>References</w:t>
      </w:r>
    </w:p>
    <w:p w14:paraId="73C43CAA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4A583BEB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35FF9172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87B8B8C" w14:textId="77777777" w:rsidR="000760CC" w:rsidRPr="005F4DA7" w:rsidRDefault="000760CC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6A53820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B66FB4B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8C333A8" w14:textId="77777777" w:rsidR="00F028B5" w:rsidRPr="005F4DA7" w:rsidRDefault="00F028B5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63A16B7A" w14:textId="77777777" w:rsidR="00273E2E" w:rsidRDefault="00273E2E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42A5110B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518BB826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8246BE2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284BB464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B541A65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64858C20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25D9624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0B55E036" w14:textId="77777777" w:rsidR="008C456A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8873847" w14:textId="77777777" w:rsidR="008C456A" w:rsidRPr="005F4DA7" w:rsidRDefault="008C456A" w:rsidP="00564B85">
      <w:pPr>
        <w:pStyle w:val="BodyTextIndent"/>
        <w:spacing w:line="360" w:lineRule="auto"/>
        <w:ind w:left="0"/>
        <w:rPr>
          <w:b/>
          <w:szCs w:val="24"/>
        </w:rPr>
      </w:pPr>
    </w:p>
    <w:p w14:paraId="7686F2A0" w14:textId="77777777" w:rsidR="000B7A4C" w:rsidRPr="005F4DA7" w:rsidRDefault="000B7A4C" w:rsidP="00D61A94">
      <w:pPr>
        <w:pStyle w:val="BodyTextIndent"/>
        <w:spacing w:line="360" w:lineRule="auto"/>
        <w:ind w:left="0"/>
        <w:rPr>
          <w:b/>
          <w:szCs w:val="24"/>
        </w:rPr>
      </w:pPr>
    </w:p>
    <w:p w14:paraId="53A1840D" w14:textId="77777777" w:rsidR="00564B85" w:rsidRPr="005F4DA7" w:rsidRDefault="00564B85" w:rsidP="00D61A94">
      <w:pPr>
        <w:pStyle w:val="BodyTextIndent"/>
        <w:spacing w:line="360" w:lineRule="auto"/>
        <w:ind w:left="0"/>
        <w:rPr>
          <w:b/>
          <w:szCs w:val="24"/>
        </w:rPr>
      </w:pPr>
      <w:r w:rsidRPr="005F4DA7">
        <w:rPr>
          <w:b/>
          <w:szCs w:val="24"/>
        </w:rPr>
        <w:lastRenderedPageBreak/>
        <w:t>ACCEPTANCE OF GENERAL CONDITIONS AND DECLARATION BY THE PRINCIPAL INVESTIGATOR</w:t>
      </w:r>
    </w:p>
    <w:p w14:paraId="7653D7B7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</w:p>
    <w:p w14:paraId="09877507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  <w:r w:rsidRPr="005F4DA7">
        <w:rPr>
          <w:szCs w:val="24"/>
        </w:rPr>
        <w:t xml:space="preserve">I hereby certify that the </w:t>
      </w:r>
      <w:proofErr w:type="gramStart"/>
      <w:r w:rsidRPr="005F4DA7">
        <w:rPr>
          <w:szCs w:val="24"/>
        </w:rPr>
        <w:t>above mentioned</w:t>
      </w:r>
      <w:proofErr w:type="gramEnd"/>
      <w:r w:rsidRPr="005F4DA7">
        <w:rPr>
          <w:szCs w:val="24"/>
        </w:rPr>
        <w:t xml:space="preserve"> statements are true, I have read and understood the regulation of the </w:t>
      </w:r>
      <w:r w:rsidR="00AF4EA2" w:rsidRPr="005F4DA7">
        <w:rPr>
          <w:szCs w:val="24"/>
        </w:rPr>
        <w:t>Institutional Review</w:t>
      </w:r>
      <w:r w:rsidRPr="005F4DA7">
        <w:rPr>
          <w:szCs w:val="24"/>
        </w:rPr>
        <w:t xml:space="preserve"> Committee</w:t>
      </w:r>
      <w:r w:rsidR="004872D0" w:rsidRPr="005F4DA7">
        <w:rPr>
          <w:szCs w:val="24"/>
        </w:rPr>
        <w:t xml:space="preserve"> (IRC)</w:t>
      </w:r>
      <w:r w:rsidRPr="005F4DA7">
        <w:rPr>
          <w:szCs w:val="24"/>
        </w:rPr>
        <w:t xml:space="preserve"> of Kathmandu Medical College on the approval of research proposal and will act in conformity with the said regulation in all respects.  </w:t>
      </w:r>
    </w:p>
    <w:p w14:paraId="2CA15699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</w:p>
    <w:p w14:paraId="4484093E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  <w:r w:rsidRPr="005F4DA7">
        <w:rPr>
          <w:szCs w:val="24"/>
        </w:rPr>
        <w:t xml:space="preserve">If the research is terminated, for any reason, I will notify </w:t>
      </w:r>
      <w:r w:rsidR="00AF4EA2" w:rsidRPr="005F4DA7">
        <w:rPr>
          <w:szCs w:val="24"/>
        </w:rPr>
        <w:t xml:space="preserve">Institutional Review Committee </w:t>
      </w:r>
      <w:r w:rsidRPr="005F4DA7">
        <w:rPr>
          <w:szCs w:val="24"/>
        </w:rPr>
        <w:t xml:space="preserve">of Kathmandu Medical College of this decision and provide the reasons for such actions.  I will provide </w:t>
      </w:r>
      <w:r w:rsidR="00AF4EA2" w:rsidRPr="005F4DA7">
        <w:rPr>
          <w:szCs w:val="24"/>
        </w:rPr>
        <w:t xml:space="preserve">Institutional Review Committee </w:t>
      </w:r>
      <w:r w:rsidRPr="005F4DA7">
        <w:rPr>
          <w:szCs w:val="24"/>
        </w:rPr>
        <w:t xml:space="preserve">of Kathmandu Medical College with a written notice upon the completion of the research as well as a final summary/full report of the research study.  If I publish the results in a journal, I shall acknowledge the </w:t>
      </w:r>
      <w:r w:rsidR="00AF4EA2" w:rsidRPr="005F4DA7">
        <w:rPr>
          <w:szCs w:val="24"/>
        </w:rPr>
        <w:t xml:space="preserve">Institutional Review Committee </w:t>
      </w:r>
      <w:r w:rsidRPr="005F4DA7">
        <w:rPr>
          <w:szCs w:val="24"/>
        </w:rPr>
        <w:t xml:space="preserve">of Kathmandu Medical College and shall provide the Committee with </w:t>
      </w:r>
      <w:r w:rsidR="00AF4EA2" w:rsidRPr="005F4DA7">
        <w:rPr>
          <w:szCs w:val="24"/>
        </w:rPr>
        <w:t>one copy</w:t>
      </w:r>
      <w:r w:rsidRPr="005F4DA7">
        <w:rPr>
          <w:szCs w:val="24"/>
        </w:rPr>
        <w:t xml:space="preserve"> of such articles.</w:t>
      </w:r>
    </w:p>
    <w:p w14:paraId="18636B50" w14:textId="77777777" w:rsidR="00564B85" w:rsidRPr="005F4DA7" w:rsidRDefault="00564B85" w:rsidP="00564B85">
      <w:pPr>
        <w:pStyle w:val="BodyTextIndent"/>
        <w:spacing w:line="360" w:lineRule="auto"/>
        <w:jc w:val="both"/>
        <w:rPr>
          <w:szCs w:val="24"/>
        </w:rPr>
      </w:pPr>
    </w:p>
    <w:p w14:paraId="3918A318" w14:textId="77777777" w:rsidR="0089188B" w:rsidRPr="005F4DA7" w:rsidRDefault="0089188B" w:rsidP="00564B85">
      <w:pPr>
        <w:pStyle w:val="BodyTextIndent"/>
        <w:spacing w:line="360" w:lineRule="auto"/>
        <w:jc w:val="both"/>
        <w:rPr>
          <w:szCs w:val="24"/>
        </w:rPr>
      </w:pPr>
    </w:p>
    <w:p w14:paraId="0135B10E" w14:textId="77777777" w:rsidR="0089188B" w:rsidRPr="005F4DA7" w:rsidRDefault="0089188B" w:rsidP="00564B85">
      <w:pPr>
        <w:pStyle w:val="BodyTextIndent"/>
        <w:spacing w:line="360" w:lineRule="auto"/>
        <w:jc w:val="both"/>
        <w:rPr>
          <w:szCs w:val="24"/>
        </w:rPr>
      </w:pPr>
    </w:p>
    <w:p w14:paraId="03D617B1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szCs w:val="24"/>
        </w:rPr>
      </w:pPr>
      <w:r w:rsidRPr="005F4DA7">
        <w:rPr>
          <w:szCs w:val="24"/>
        </w:rPr>
        <w:t xml:space="preserve">…………………………         </w:t>
      </w:r>
    </w:p>
    <w:p w14:paraId="47579E38" w14:textId="77777777" w:rsidR="00564B85" w:rsidRPr="005F4DA7" w:rsidRDefault="00564B85" w:rsidP="00564B85">
      <w:pPr>
        <w:pStyle w:val="BodyTextIndent"/>
        <w:spacing w:line="360" w:lineRule="auto"/>
        <w:ind w:left="0"/>
        <w:jc w:val="both"/>
        <w:rPr>
          <w:b/>
          <w:szCs w:val="24"/>
        </w:rPr>
      </w:pPr>
      <w:r w:rsidRPr="005F4DA7">
        <w:rPr>
          <w:b/>
          <w:szCs w:val="24"/>
        </w:rPr>
        <w:t>Signature of Applicant</w:t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</w:r>
      <w:r w:rsidRPr="005F4DA7">
        <w:rPr>
          <w:b/>
          <w:szCs w:val="24"/>
        </w:rPr>
        <w:tab/>
        <w:t xml:space="preserve">Date: </w:t>
      </w:r>
      <w:r w:rsidRPr="005F4DA7">
        <w:rPr>
          <w:szCs w:val="24"/>
        </w:rPr>
        <w:t>…………………</w:t>
      </w:r>
    </w:p>
    <w:p w14:paraId="075DA32C" w14:textId="77777777" w:rsidR="00564B85" w:rsidRPr="005F4DA7" w:rsidRDefault="00564B85" w:rsidP="00564B85">
      <w:pPr>
        <w:pStyle w:val="BodyTextIndent"/>
        <w:spacing w:line="360" w:lineRule="auto"/>
        <w:ind w:left="0"/>
        <w:rPr>
          <w:b/>
          <w:color w:val="000080"/>
          <w:szCs w:val="24"/>
          <w:lang w:val="en-GB"/>
        </w:rPr>
      </w:pPr>
    </w:p>
    <w:p w14:paraId="2E497486" w14:textId="77777777" w:rsidR="00AF4EA2" w:rsidRPr="005F4DA7" w:rsidRDefault="00AF4EA2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53081298" w14:textId="77777777" w:rsidR="0089188B" w:rsidRPr="005F4DA7" w:rsidRDefault="0089188B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77BE29DB" w14:textId="77777777" w:rsidR="0089188B" w:rsidRPr="005F4DA7" w:rsidRDefault="0089188B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5558B230" w14:textId="77777777" w:rsidR="0089188B" w:rsidRPr="005F4DA7" w:rsidRDefault="0089188B" w:rsidP="00564B8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46B8D08D" w14:textId="77777777" w:rsidR="00D70890" w:rsidRPr="005F4DA7" w:rsidRDefault="00D70890" w:rsidP="00FC5245">
      <w:pPr>
        <w:pStyle w:val="BodyTextIndent"/>
        <w:spacing w:line="360" w:lineRule="auto"/>
        <w:ind w:left="0"/>
        <w:rPr>
          <w:b/>
          <w:szCs w:val="24"/>
          <w:lang w:val="en-GB"/>
        </w:rPr>
      </w:pPr>
    </w:p>
    <w:p w14:paraId="3B258764" w14:textId="77777777" w:rsidR="00FC5245" w:rsidRPr="005F4DA7" w:rsidRDefault="00FC5245" w:rsidP="00FC5245">
      <w:pPr>
        <w:pStyle w:val="BodyTextIndent"/>
        <w:spacing w:line="360" w:lineRule="auto"/>
        <w:ind w:left="0"/>
        <w:rPr>
          <w:szCs w:val="24"/>
          <w:lang w:val="en-GB"/>
        </w:rPr>
      </w:pPr>
    </w:p>
    <w:p w14:paraId="29C7DCD3" w14:textId="77777777" w:rsidR="007C006A" w:rsidRPr="005F4DA7" w:rsidRDefault="007C006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736F47CB" w14:textId="77777777" w:rsidR="007C006A" w:rsidRPr="005F4DA7" w:rsidRDefault="007C006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0F2218FB" w14:textId="77777777" w:rsidR="00D61A94" w:rsidRPr="005F4DA7" w:rsidRDefault="00D61A94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2A250DC2" w14:textId="77777777" w:rsidR="00E400DA" w:rsidRPr="005F4DA7" w:rsidRDefault="00E400D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6A8D8445" w14:textId="77777777" w:rsidR="00E400DA" w:rsidRPr="005F4DA7" w:rsidRDefault="00E400DA" w:rsidP="00D708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ar-SA"/>
        </w:rPr>
      </w:pPr>
    </w:p>
    <w:p w14:paraId="52183F21" w14:textId="77777777" w:rsidR="004B4AE2" w:rsidRPr="005F4DA7" w:rsidRDefault="004B4AE2" w:rsidP="004669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ar-SA"/>
        </w:rPr>
      </w:pPr>
    </w:p>
    <w:p w14:paraId="073ABCB1" w14:textId="77777777" w:rsidR="008C456A" w:rsidRPr="005F4DA7" w:rsidRDefault="008C456A" w:rsidP="00A57B41">
      <w:pPr>
        <w:rPr>
          <w:rFonts w:ascii="Times New Roman" w:hAnsi="Times New Roman" w:cs="Times New Roman"/>
          <w:sz w:val="24"/>
          <w:szCs w:val="24"/>
        </w:rPr>
      </w:pPr>
    </w:p>
    <w:p w14:paraId="736594C2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08DB1A" w14:textId="77777777" w:rsidR="00881711" w:rsidRPr="008C456A" w:rsidRDefault="000760CC" w:rsidP="008C456A">
      <w:pPr>
        <w:rPr>
          <w:rFonts w:ascii="Times New Roman" w:hAnsi="Times New Roman" w:cs="Times New Roman"/>
          <w:b/>
          <w:sz w:val="28"/>
          <w:szCs w:val="28"/>
        </w:rPr>
      </w:pPr>
      <w:r w:rsidRPr="008C456A">
        <w:rPr>
          <w:rFonts w:ascii="Times New Roman" w:hAnsi="Times New Roman" w:cs="Times New Roman"/>
          <w:b/>
          <w:sz w:val="28"/>
          <w:szCs w:val="28"/>
        </w:rPr>
        <w:lastRenderedPageBreak/>
        <w:t>Required documents:</w:t>
      </w:r>
    </w:p>
    <w:p w14:paraId="3DCA3B67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Address letter to Chairperson IRC</w:t>
      </w:r>
    </w:p>
    <w:p w14:paraId="1255B8C9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Approval letter from Principal/ Hospital Director</w:t>
      </w:r>
    </w:p>
    <w:p w14:paraId="7D9EACBD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Forwarded letter from HOD</w:t>
      </w:r>
    </w:p>
    <w:p w14:paraId="4B55D7EE" w14:textId="77777777" w:rsidR="000760CC" w:rsidRPr="00A16BB6" w:rsidRDefault="000760CC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>Reference should be in Vancouver style</w:t>
      </w:r>
    </w:p>
    <w:p w14:paraId="3749964F" w14:textId="7153AE5F" w:rsidR="000760CC" w:rsidRPr="00A16BB6" w:rsidRDefault="00A16BB6" w:rsidP="000760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8"/>
          <w:szCs w:val="28"/>
        </w:rPr>
      </w:pPr>
      <w:r w:rsidRPr="00A16BB6">
        <w:rPr>
          <w:rFonts w:ascii="Times New Roman" w:hAnsi="Times New Roman" w:cs="Times New Roman"/>
          <w:bCs/>
          <w:sz w:val="28"/>
          <w:szCs w:val="28"/>
        </w:rPr>
        <w:t xml:space="preserve">Informed </w:t>
      </w:r>
      <w:r w:rsidR="000760CC" w:rsidRPr="00A16BB6">
        <w:rPr>
          <w:rFonts w:ascii="Times New Roman" w:hAnsi="Times New Roman" w:cs="Times New Roman"/>
          <w:bCs/>
          <w:sz w:val="28"/>
          <w:szCs w:val="28"/>
        </w:rPr>
        <w:t>Consent form should be in Nepali</w:t>
      </w:r>
      <w:r w:rsidRPr="00A16BB6">
        <w:rPr>
          <w:rFonts w:ascii="Times New Roman" w:hAnsi="Times New Roman" w:cs="Times New Roman"/>
          <w:bCs/>
          <w:sz w:val="28"/>
          <w:szCs w:val="28"/>
        </w:rPr>
        <w:t xml:space="preserve"> language</w:t>
      </w:r>
    </w:p>
    <w:p w14:paraId="1D182E2B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AFD674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C2E7C6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426349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E79E85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B9143B" w14:textId="77777777" w:rsidR="000760CC" w:rsidRPr="005F4DA7" w:rsidRDefault="000760CC" w:rsidP="0088171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0760CC" w:rsidRPr="005F4DA7" w:rsidSect="00AC29B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BB7B9" w14:textId="77777777" w:rsidR="008129CB" w:rsidRDefault="008129CB" w:rsidP="004E04BB">
      <w:pPr>
        <w:spacing w:after="0" w:line="240" w:lineRule="auto"/>
      </w:pPr>
      <w:r>
        <w:separator/>
      </w:r>
    </w:p>
  </w:endnote>
  <w:endnote w:type="continuationSeparator" w:id="0">
    <w:p w14:paraId="1F48EADE" w14:textId="77777777" w:rsidR="008129CB" w:rsidRDefault="008129CB" w:rsidP="004E0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7EE5F" w14:textId="77777777" w:rsidR="008129CB" w:rsidRDefault="008129CB" w:rsidP="004E04BB">
      <w:pPr>
        <w:spacing w:after="0" w:line="240" w:lineRule="auto"/>
      </w:pPr>
      <w:r>
        <w:separator/>
      </w:r>
    </w:p>
  </w:footnote>
  <w:footnote w:type="continuationSeparator" w:id="0">
    <w:p w14:paraId="6DFF3076" w14:textId="77777777" w:rsidR="008129CB" w:rsidRDefault="008129CB" w:rsidP="004E04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4982"/>
      <w:docPartObj>
        <w:docPartGallery w:val="Page Numbers (Top of Page)"/>
        <w:docPartUnique/>
      </w:docPartObj>
    </w:sdtPr>
    <w:sdtEndPr/>
    <w:sdtContent>
      <w:p w14:paraId="0726BD1D" w14:textId="77777777" w:rsidR="00B618F1" w:rsidRDefault="008129C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456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431B096" w14:textId="77777777" w:rsidR="00B618F1" w:rsidRDefault="00B618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B6B11"/>
    <w:multiLevelType w:val="multilevel"/>
    <w:tmpl w:val="D0700B92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885" w:hanging="525"/>
      </w:pPr>
      <w:rPr>
        <w:rFonts w:hint="default"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color w:val="auto"/>
      </w:rPr>
    </w:lvl>
  </w:abstractNum>
  <w:abstractNum w:abstractNumId="1" w15:restartNumberingAfterBreak="0">
    <w:nsid w:val="1657376E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A6503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065F9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75ACD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B0E64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03739"/>
    <w:multiLevelType w:val="hybridMultilevel"/>
    <w:tmpl w:val="796A5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5B130D"/>
    <w:multiLevelType w:val="hybridMultilevel"/>
    <w:tmpl w:val="B1DCC644"/>
    <w:lvl w:ilvl="0" w:tplc="3FC82A92">
      <w:start w:val="1"/>
      <w:numFmt w:val="decimal"/>
      <w:lvlText w:val="%1."/>
      <w:lvlJc w:val="left"/>
      <w:pPr>
        <w:ind w:left="99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E605F4"/>
    <w:multiLevelType w:val="hybridMultilevel"/>
    <w:tmpl w:val="3D8478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66634E"/>
    <w:multiLevelType w:val="hybridMultilevel"/>
    <w:tmpl w:val="4FC00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971D75"/>
    <w:multiLevelType w:val="hybridMultilevel"/>
    <w:tmpl w:val="3F7281AA"/>
    <w:lvl w:ilvl="0" w:tplc="40A683DC">
      <w:start w:val="1"/>
      <w:numFmt w:val="upperLetter"/>
      <w:lvlText w:val="%1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1" w:tplc="C916CE22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 w:tplc="FECC8D4A">
      <w:start w:val="1"/>
      <w:numFmt w:val="decimal"/>
      <w:lvlText w:val="%3."/>
      <w:lvlJc w:val="left"/>
      <w:pPr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4"/>
  </w:num>
  <w:num w:numId="5">
    <w:abstractNumId w:val="8"/>
  </w:num>
  <w:num w:numId="6">
    <w:abstractNumId w:val="1"/>
  </w:num>
  <w:num w:numId="7">
    <w:abstractNumId w:val="5"/>
  </w:num>
  <w:num w:numId="8">
    <w:abstractNumId w:val="2"/>
  </w:num>
  <w:num w:numId="9">
    <w:abstractNumId w:val="3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zA0NrYwN7EwNzRS0lEKTi0uzszPAykwrAUAQQEHOCwAAAA="/>
  </w:docVars>
  <w:rsids>
    <w:rsidRoot w:val="00564B85"/>
    <w:rsid w:val="000039DA"/>
    <w:rsid w:val="00004E77"/>
    <w:rsid w:val="000214DB"/>
    <w:rsid w:val="00024A77"/>
    <w:rsid w:val="000366ED"/>
    <w:rsid w:val="000517AD"/>
    <w:rsid w:val="00055A3B"/>
    <w:rsid w:val="00075105"/>
    <w:rsid w:val="000760CC"/>
    <w:rsid w:val="0007771C"/>
    <w:rsid w:val="00094692"/>
    <w:rsid w:val="000A3EAD"/>
    <w:rsid w:val="000A458F"/>
    <w:rsid w:val="000B0491"/>
    <w:rsid w:val="000B14C5"/>
    <w:rsid w:val="000B4919"/>
    <w:rsid w:val="000B4A1E"/>
    <w:rsid w:val="000B7A4C"/>
    <w:rsid w:val="000C1A0C"/>
    <w:rsid w:val="000C447C"/>
    <w:rsid w:val="000D0913"/>
    <w:rsid w:val="000E3A0C"/>
    <w:rsid w:val="000F1494"/>
    <w:rsid w:val="000F1663"/>
    <w:rsid w:val="000F6C4E"/>
    <w:rsid w:val="0010550A"/>
    <w:rsid w:val="00106857"/>
    <w:rsid w:val="00112954"/>
    <w:rsid w:val="00114A9A"/>
    <w:rsid w:val="00115BBE"/>
    <w:rsid w:val="00123319"/>
    <w:rsid w:val="0012431A"/>
    <w:rsid w:val="00125941"/>
    <w:rsid w:val="00140E6F"/>
    <w:rsid w:val="00162121"/>
    <w:rsid w:val="00163D8B"/>
    <w:rsid w:val="00165607"/>
    <w:rsid w:val="001A0D23"/>
    <w:rsid w:val="001B5BD6"/>
    <w:rsid w:val="001D32B9"/>
    <w:rsid w:val="001D410B"/>
    <w:rsid w:val="001F0134"/>
    <w:rsid w:val="001F346B"/>
    <w:rsid w:val="001F7C16"/>
    <w:rsid w:val="002050B6"/>
    <w:rsid w:val="00236097"/>
    <w:rsid w:val="002406B5"/>
    <w:rsid w:val="00260097"/>
    <w:rsid w:val="00273E2E"/>
    <w:rsid w:val="002961B8"/>
    <w:rsid w:val="002A5206"/>
    <w:rsid w:val="002B6E2B"/>
    <w:rsid w:val="002C24FC"/>
    <w:rsid w:val="002C36AE"/>
    <w:rsid w:val="002D515A"/>
    <w:rsid w:val="002E68DE"/>
    <w:rsid w:val="002E6D27"/>
    <w:rsid w:val="002E6E9D"/>
    <w:rsid w:val="002F0760"/>
    <w:rsid w:val="00302F29"/>
    <w:rsid w:val="0032584A"/>
    <w:rsid w:val="0033177D"/>
    <w:rsid w:val="00356145"/>
    <w:rsid w:val="003606B2"/>
    <w:rsid w:val="0036099F"/>
    <w:rsid w:val="00361E88"/>
    <w:rsid w:val="00364443"/>
    <w:rsid w:val="003878F4"/>
    <w:rsid w:val="00390039"/>
    <w:rsid w:val="00396828"/>
    <w:rsid w:val="003A06AA"/>
    <w:rsid w:val="003A3C27"/>
    <w:rsid w:val="003A5B9F"/>
    <w:rsid w:val="003A70FA"/>
    <w:rsid w:val="003A7134"/>
    <w:rsid w:val="003A7215"/>
    <w:rsid w:val="003B39F8"/>
    <w:rsid w:val="003C6FF8"/>
    <w:rsid w:val="003E13FC"/>
    <w:rsid w:val="003E22D8"/>
    <w:rsid w:val="003E44EE"/>
    <w:rsid w:val="003F4BAA"/>
    <w:rsid w:val="00411780"/>
    <w:rsid w:val="00413950"/>
    <w:rsid w:val="00414C08"/>
    <w:rsid w:val="00430C89"/>
    <w:rsid w:val="00435744"/>
    <w:rsid w:val="00443967"/>
    <w:rsid w:val="004451DD"/>
    <w:rsid w:val="00457ED9"/>
    <w:rsid w:val="00462A0E"/>
    <w:rsid w:val="00466747"/>
    <w:rsid w:val="0046697B"/>
    <w:rsid w:val="00472A7B"/>
    <w:rsid w:val="00472BE1"/>
    <w:rsid w:val="00472C22"/>
    <w:rsid w:val="0047614A"/>
    <w:rsid w:val="004850E4"/>
    <w:rsid w:val="004872D0"/>
    <w:rsid w:val="004905AD"/>
    <w:rsid w:val="004930DF"/>
    <w:rsid w:val="004A18BF"/>
    <w:rsid w:val="004B0C1B"/>
    <w:rsid w:val="004B4AE2"/>
    <w:rsid w:val="004C1D02"/>
    <w:rsid w:val="004E04BB"/>
    <w:rsid w:val="00516DCC"/>
    <w:rsid w:val="00523820"/>
    <w:rsid w:val="0054627C"/>
    <w:rsid w:val="00564B85"/>
    <w:rsid w:val="00565FA6"/>
    <w:rsid w:val="00566BDC"/>
    <w:rsid w:val="00576DDF"/>
    <w:rsid w:val="005858FE"/>
    <w:rsid w:val="005979AA"/>
    <w:rsid w:val="00597EE5"/>
    <w:rsid w:val="005A1502"/>
    <w:rsid w:val="005B1BF9"/>
    <w:rsid w:val="005B629D"/>
    <w:rsid w:val="005D0D35"/>
    <w:rsid w:val="005D6C4A"/>
    <w:rsid w:val="005E690B"/>
    <w:rsid w:val="005F37A6"/>
    <w:rsid w:val="005F4DA7"/>
    <w:rsid w:val="005F7484"/>
    <w:rsid w:val="00600826"/>
    <w:rsid w:val="006116CD"/>
    <w:rsid w:val="00625290"/>
    <w:rsid w:val="006316B0"/>
    <w:rsid w:val="00632B69"/>
    <w:rsid w:val="00637735"/>
    <w:rsid w:val="00640D9C"/>
    <w:rsid w:val="006762BF"/>
    <w:rsid w:val="00681F24"/>
    <w:rsid w:val="006825A6"/>
    <w:rsid w:val="00682EC9"/>
    <w:rsid w:val="00683053"/>
    <w:rsid w:val="00683DBC"/>
    <w:rsid w:val="00690DB9"/>
    <w:rsid w:val="006912E6"/>
    <w:rsid w:val="006A5267"/>
    <w:rsid w:val="006B065D"/>
    <w:rsid w:val="006E5BFE"/>
    <w:rsid w:val="00707B35"/>
    <w:rsid w:val="007136D3"/>
    <w:rsid w:val="0071458C"/>
    <w:rsid w:val="007153BF"/>
    <w:rsid w:val="007256C4"/>
    <w:rsid w:val="0073158C"/>
    <w:rsid w:val="0073793D"/>
    <w:rsid w:val="007409E4"/>
    <w:rsid w:val="007412B3"/>
    <w:rsid w:val="00745719"/>
    <w:rsid w:val="00754448"/>
    <w:rsid w:val="00755C3B"/>
    <w:rsid w:val="00762A6B"/>
    <w:rsid w:val="00772EFE"/>
    <w:rsid w:val="007773B8"/>
    <w:rsid w:val="007809CD"/>
    <w:rsid w:val="007863A1"/>
    <w:rsid w:val="00794F74"/>
    <w:rsid w:val="007A3B30"/>
    <w:rsid w:val="007B0EFC"/>
    <w:rsid w:val="007B4377"/>
    <w:rsid w:val="007C006A"/>
    <w:rsid w:val="007C2528"/>
    <w:rsid w:val="007D659F"/>
    <w:rsid w:val="007E4C3B"/>
    <w:rsid w:val="007F2192"/>
    <w:rsid w:val="00801BED"/>
    <w:rsid w:val="008129CB"/>
    <w:rsid w:val="0081728A"/>
    <w:rsid w:val="00822226"/>
    <w:rsid w:val="00851189"/>
    <w:rsid w:val="00854EF4"/>
    <w:rsid w:val="008632E0"/>
    <w:rsid w:val="00874E1A"/>
    <w:rsid w:val="00881711"/>
    <w:rsid w:val="00882980"/>
    <w:rsid w:val="00882F45"/>
    <w:rsid w:val="0089188B"/>
    <w:rsid w:val="008919D7"/>
    <w:rsid w:val="0089361F"/>
    <w:rsid w:val="00896547"/>
    <w:rsid w:val="00896AF8"/>
    <w:rsid w:val="008B4EA6"/>
    <w:rsid w:val="008C456A"/>
    <w:rsid w:val="008C4C8A"/>
    <w:rsid w:val="008E1800"/>
    <w:rsid w:val="008E21E2"/>
    <w:rsid w:val="008F4586"/>
    <w:rsid w:val="009125DD"/>
    <w:rsid w:val="00912F82"/>
    <w:rsid w:val="009158F6"/>
    <w:rsid w:val="00932A51"/>
    <w:rsid w:val="009602C9"/>
    <w:rsid w:val="009638AA"/>
    <w:rsid w:val="009766DC"/>
    <w:rsid w:val="00977B3C"/>
    <w:rsid w:val="009952BA"/>
    <w:rsid w:val="009B20D6"/>
    <w:rsid w:val="009B2650"/>
    <w:rsid w:val="009C06C9"/>
    <w:rsid w:val="009D03A1"/>
    <w:rsid w:val="009E2375"/>
    <w:rsid w:val="009E5443"/>
    <w:rsid w:val="00A0572E"/>
    <w:rsid w:val="00A13602"/>
    <w:rsid w:val="00A16BB6"/>
    <w:rsid w:val="00A17DF1"/>
    <w:rsid w:val="00A26BDA"/>
    <w:rsid w:val="00A275D4"/>
    <w:rsid w:val="00A562EF"/>
    <w:rsid w:val="00A57B41"/>
    <w:rsid w:val="00A57C89"/>
    <w:rsid w:val="00A606F5"/>
    <w:rsid w:val="00A72870"/>
    <w:rsid w:val="00A75973"/>
    <w:rsid w:val="00A75CE9"/>
    <w:rsid w:val="00A834A6"/>
    <w:rsid w:val="00A90DED"/>
    <w:rsid w:val="00A92641"/>
    <w:rsid w:val="00AA19D8"/>
    <w:rsid w:val="00AB7B3B"/>
    <w:rsid w:val="00AC1D10"/>
    <w:rsid w:val="00AC29BC"/>
    <w:rsid w:val="00AC2AD7"/>
    <w:rsid w:val="00AC33CD"/>
    <w:rsid w:val="00AD0246"/>
    <w:rsid w:val="00AD2DBA"/>
    <w:rsid w:val="00AE11AC"/>
    <w:rsid w:val="00AE7C28"/>
    <w:rsid w:val="00AF4AB1"/>
    <w:rsid w:val="00AF4C7E"/>
    <w:rsid w:val="00AF4EA2"/>
    <w:rsid w:val="00B01669"/>
    <w:rsid w:val="00B24BD2"/>
    <w:rsid w:val="00B3496A"/>
    <w:rsid w:val="00B40425"/>
    <w:rsid w:val="00B43C64"/>
    <w:rsid w:val="00B4621E"/>
    <w:rsid w:val="00B507D7"/>
    <w:rsid w:val="00B52891"/>
    <w:rsid w:val="00B54BC3"/>
    <w:rsid w:val="00B618F1"/>
    <w:rsid w:val="00B62AEF"/>
    <w:rsid w:val="00B70E05"/>
    <w:rsid w:val="00B7306F"/>
    <w:rsid w:val="00B77892"/>
    <w:rsid w:val="00B831E6"/>
    <w:rsid w:val="00B83C38"/>
    <w:rsid w:val="00BB1675"/>
    <w:rsid w:val="00BC1332"/>
    <w:rsid w:val="00BE1FBB"/>
    <w:rsid w:val="00BF008F"/>
    <w:rsid w:val="00BF5C2E"/>
    <w:rsid w:val="00C05E03"/>
    <w:rsid w:val="00C1317C"/>
    <w:rsid w:val="00C23850"/>
    <w:rsid w:val="00C3077F"/>
    <w:rsid w:val="00C401AB"/>
    <w:rsid w:val="00C50495"/>
    <w:rsid w:val="00C50C72"/>
    <w:rsid w:val="00C53483"/>
    <w:rsid w:val="00C63F90"/>
    <w:rsid w:val="00C6591E"/>
    <w:rsid w:val="00C72ABE"/>
    <w:rsid w:val="00C75D3F"/>
    <w:rsid w:val="00C766FD"/>
    <w:rsid w:val="00C83C42"/>
    <w:rsid w:val="00C911E0"/>
    <w:rsid w:val="00C956CA"/>
    <w:rsid w:val="00CA2E72"/>
    <w:rsid w:val="00CA4BA5"/>
    <w:rsid w:val="00CA5000"/>
    <w:rsid w:val="00CA7733"/>
    <w:rsid w:val="00CB578B"/>
    <w:rsid w:val="00CC4EF5"/>
    <w:rsid w:val="00CF3C64"/>
    <w:rsid w:val="00CF4548"/>
    <w:rsid w:val="00CF4F93"/>
    <w:rsid w:val="00D15CD4"/>
    <w:rsid w:val="00D2098D"/>
    <w:rsid w:val="00D355EC"/>
    <w:rsid w:val="00D46356"/>
    <w:rsid w:val="00D47405"/>
    <w:rsid w:val="00D52208"/>
    <w:rsid w:val="00D5752D"/>
    <w:rsid w:val="00D61A94"/>
    <w:rsid w:val="00D70890"/>
    <w:rsid w:val="00D7412E"/>
    <w:rsid w:val="00D7706F"/>
    <w:rsid w:val="00D976ED"/>
    <w:rsid w:val="00DA26B9"/>
    <w:rsid w:val="00DB7D3D"/>
    <w:rsid w:val="00DE7933"/>
    <w:rsid w:val="00E11A6E"/>
    <w:rsid w:val="00E1371E"/>
    <w:rsid w:val="00E155BA"/>
    <w:rsid w:val="00E15A7D"/>
    <w:rsid w:val="00E2015D"/>
    <w:rsid w:val="00E20C12"/>
    <w:rsid w:val="00E20D85"/>
    <w:rsid w:val="00E400DA"/>
    <w:rsid w:val="00E47E7E"/>
    <w:rsid w:val="00E53B8E"/>
    <w:rsid w:val="00E707AA"/>
    <w:rsid w:val="00E751FE"/>
    <w:rsid w:val="00E77454"/>
    <w:rsid w:val="00E84F07"/>
    <w:rsid w:val="00E9335A"/>
    <w:rsid w:val="00EA1382"/>
    <w:rsid w:val="00EA2248"/>
    <w:rsid w:val="00EA4BCE"/>
    <w:rsid w:val="00EB7995"/>
    <w:rsid w:val="00ED05F1"/>
    <w:rsid w:val="00EE2FF1"/>
    <w:rsid w:val="00EF24BC"/>
    <w:rsid w:val="00EF714E"/>
    <w:rsid w:val="00F01EF2"/>
    <w:rsid w:val="00F028B5"/>
    <w:rsid w:val="00F04CF3"/>
    <w:rsid w:val="00F0635A"/>
    <w:rsid w:val="00F10F01"/>
    <w:rsid w:val="00F20A1D"/>
    <w:rsid w:val="00F26B7F"/>
    <w:rsid w:val="00F3392F"/>
    <w:rsid w:val="00F33B5B"/>
    <w:rsid w:val="00F3548A"/>
    <w:rsid w:val="00F42710"/>
    <w:rsid w:val="00F4632C"/>
    <w:rsid w:val="00F574F7"/>
    <w:rsid w:val="00F6705F"/>
    <w:rsid w:val="00F70AEC"/>
    <w:rsid w:val="00F7184D"/>
    <w:rsid w:val="00F777CE"/>
    <w:rsid w:val="00F93352"/>
    <w:rsid w:val="00F9359B"/>
    <w:rsid w:val="00F9418C"/>
    <w:rsid w:val="00FB20AA"/>
    <w:rsid w:val="00FB2583"/>
    <w:rsid w:val="00FB3DDE"/>
    <w:rsid w:val="00FB74C1"/>
    <w:rsid w:val="00FC5245"/>
    <w:rsid w:val="00FC6A7B"/>
    <w:rsid w:val="00FD0BB6"/>
    <w:rsid w:val="00FD7D34"/>
    <w:rsid w:val="00FE4CFD"/>
    <w:rsid w:val="00FF3685"/>
    <w:rsid w:val="00FF7470"/>
    <w:rsid w:val="00FF7D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3"/>
    <o:shapelayout v:ext="edit">
      <o:idmap v:ext="edit" data="1"/>
    </o:shapelayout>
  </w:shapeDefaults>
  <w:decimalSymbol w:val="."/>
  <w:listSeparator w:val=","/>
  <w14:docId w14:val="105F0155"/>
  <w15:docId w15:val="{14AE6C67-EB73-4AC4-8DA5-601C68A3F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641"/>
  </w:style>
  <w:style w:type="paragraph" w:styleId="Heading1">
    <w:name w:val="heading 1"/>
    <w:basedOn w:val="Normal"/>
    <w:link w:val="Heading1Char"/>
    <w:uiPriority w:val="9"/>
    <w:qFormat/>
    <w:rsid w:val="009766D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C6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B8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564B85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564B85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B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B85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64B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E0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4BB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4E0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04BB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C05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4B4AE2"/>
    <w:rPr>
      <w:color w:val="0000FF"/>
      <w:u w:val="single"/>
    </w:rPr>
  </w:style>
  <w:style w:type="character" w:customStyle="1" w:styleId="A2">
    <w:name w:val="A2"/>
    <w:uiPriority w:val="99"/>
    <w:rsid w:val="00881711"/>
    <w:rPr>
      <w:b/>
      <w:bCs/>
      <w:color w:val="000000"/>
      <w:sz w:val="28"/>
      <w:szCs w:val="28"/>
    </w:rPr>
  </w:style>
  <w:style w:type="table" w:customStyle="1" w:styleId="PlainTable21">
    <w:name w:val="Plain Table 21"/>
    <w:basedOn w:val="TableNormal"/>
    <w:uiPriority w:val="42"/>
    <w:rsid w:val="00881711"/>
    <w:pPr>
      <w:spacing w:after="0" w:line="240" w:lineRule="auto"/>
    </w:pPr>
    <w:rPr>
      <w:rFonts w:eastAsiaTheme="minorHAnsi"/>
      <w:szCs w:val="22"/>
      <w:lang w:val="en-GB"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3C6F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ar-SA"/>
    </w:rPr>
  </w:style>
  <w:style w:type="character" w:customStyle="1" w:styleId="accordion-tabbedtab-mobile">
    <w:name w:val="accordion-tabbed__tab-mobile"/>
    <w:basedOn w:val="DefaultParagraphFont"/>
    <w:rsid w:val="00DB7D3D"/>
  </w:style>
  <w:style w:type="character" w:customStyle="1" w:styleId="comma-separator">
    <w:name w:val="comma-separator"/>
    <w:basedOn w:val="DefaultParagraphFont"/>
    <w:rsid w:val="00DB7D3D"/>
  </w:style>
  <w:style w:type="character" w:customStyle="1" w:styleId="Heading1Char">
    <w:name w:val="Heading 1 Char"/>
    <w:basedOn w:val="DefaultParagraphFont"/>
    <w:link w:val="Heading1"/>
    <w:uiPriority w:val="9"/>
    <w:rsid w:val="009766DC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C64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volume-issue">
    <w:name w:val="volume-issue"/>
    <w:basedOn w:val="Normal"/>
    <w:rsid w:val="00683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val">
    <w:name w:val="val"/>
    <w:basedOn w:val="DefaultParagraphFont"/>
    <w:rsid w:val="00683053"/>
  </w:style>
  <w:style w:type="character" w:customStyle="1" w:styleId="author">
    <w:name w:val="author"/>
    <w:basedOn w:val="DefaultParagraphFont"/>
    <w:rsid w:val="002C24FC"/>
  </w:style>
  <w:style w:type="character" w:customStyle="1" w:styleId="articletitle">
    <w:name w:val="articletitle"/>
    <w:basedOn w:val="DefaultParagraphFont"/>
    <w:rsid w:val="002C24FC"/>
  </w:style>
  <w:style w:type="character" w:customStyle="1" w:styleId="journaltitle">
    <w:name w:val="journaltitle"/>
    <w:basedOn w:val="DefaultParagraphFont"/>
    <w:rsid w:val="002C24FC"/>
  </w:style>
  <w:style w:type="character" w:customStyle="1" w:styleId="pubyear">
    <w:name w:val="pubyear"/>
    <w:basedOn w:val="DefaultParagraphFont"/>
    <w:rsid w:val="002C24FC"/>
  </w:style>
  <w:style w:type="character" w:customStyle="1" w:styleId="vol">
    <w:name w:val="vol"/>
    <w:basedOn w:val="DefaultParagraphFont"/>
    <w:rsid w:val="002C24FC"/>
  </w:style>
  <w:style w:type="character" w:customStyle="1" w:styleId="pagefirst">
    <w:name w:val="pagefirst"/>
    <w:basedOn w:val="DefaultParagraphFont"/>
    <w:rsid w:val="002C24FC"/>
  </w:style>
  <w:style w:type="character" w:customStyle="1" w:styleId="pagelast">
    <w:name w:val="pagelast"/>
    <w:basedOn w:val="DefaultParagraphFont"/>
    <w:rsid w:val="002C2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 Sunil Kumar Joshi</cp:lastModifiedBy>
  <cp:revision>8</cp:revision>
  <dcterms:created xsi:type="dcterms:W3CDTF">2021-07-26T10:14:00Z</dcterms:created>
  <dcterms:modified xsi:type="dcterms:W3CDTF">2021-07-26T10:52:00Z</dcterms:modified>
</cp:coreProperties>
</file>